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17A12" w14:textId="3B45B6AA" w:rsidR="005D3DA2" w:rsidRDefault="0008608A">
      <w:pPr>
        <w:jc w:val="center"/>
      </w:pPr>
      <w:r>
        <w:rPr>
          <w:rFonts w:ascii="Calibri" w:hAnsi="Calibri" w:cs="Calibri"/>
          <w:b/>
          <w:szCs w:val="16"/>
        </w:rPr>
        <w:t>PIANO DI STUDI COORTE 202</w:t>
      </w:r>
      <w:r w:rsidR="003E43CA">
        <w:rPr>
          <w:rFonts w:ascii="Calibri" w:hAnsi="Calibri" w:cs="Calibri"/>
          <w:b/>
          <w:szCs w:val="16"/>
        </w:rPr>
        <w:t>3</w:t>
      </w:r>
    </w:p>
    <w:p w14:paraId="2434B223" w14:textId="77777777" w:rsidR="005D3DA2" w:rsidRDefault="005D3DA2">
      <w:pPr>
        <w:jc w:val="center"/>
        <w:rPr>
          <w:rFonts w:ascii="Calibri" w:hAnsi="Calibri" w:cs="Calibri"/>
          <w:b/>
          <w:szCs w:val="16"/>
        </w:rPr>
      </w:pPr>
    </w:p>
    <w:p w14:paraId="14A29D48" w14:textId="77777777" w:rsidR="005D3DA2" w:rsidRDefault="0008608A">
      <w:pPr>
        <w:jc w:val="center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</w:rPr>
        <w:t>Corso di Laurea Magistrale in Statistica e data Science (LM-82)</w:t>
      </w:r>
    </w:p>
    <w:p w14:paraId="3D788399" w14:textId="77777777" w:rsidR="005D3DA2" w:rsidRDefault="005D3DA2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14:paraId="535D5BC3" w14:textId="77777777" w:rsidR="005D3DA2" w:rsidRDefault="0008608A">
      <w:pPr>
        <w:jc w:val="center"/>
        <w:rPr>
          <w:rFonts w:ascii="Calibri" w:hAnsi="Calibri" w:cs="Calibri"/>
          <w:b/>
          <w:i/>
        </w:rPr>
      </w:pPr>
      <w:r>
        <w:rPr>
          <w:rFonts w:ascii="Calibri" w:hAnsi="Calibri" w:cs="Calibri"/>
          <w:b/>
          <w:i/>
        </w:rPr>
        <w:t>Percorso Generale – E96</w:t>
      </w:r>
    </w:p>
    <w:p w14:paraId="3F961B76" w14:textId="77777777" w:rsidR="005D3DA2" w:rsidRDefault="005D3DA2">
      <w:pPr>
        <w:jc w:val="center"/>
        <w:rPr>
          <w:rFonts w:ascii="Calibri" w:hAnsi="Calibri" w:cs="Calibri"/>
          <w:b/>
          <w:i/>
        </w:rPr>
      </w:pPr>
    </w:p>
    <w:p w14:paraId="7CA84C9D" w14:textId="77777777" w:rsidR="005D3DA2" w:rsidRDefault="005D3DA2">
      <w:pPr>
        <w:jc w:val="center"/>
        <w:rPr>
          <w:rFonts w:ascii="Calibri" w:hAnsi="Calibri" w:cs="Calibri"/>
          <w:b/>
          <w:i/>
        </w:rPr>
      </w:pPr>
    </w:p>
    <w:p w14:paraId="5F901F90" w14:textId="77777777" w:rsidR="005D3DA2" w:rsidRDefault="0008608A">
      <w:r>
        <w:rPr>
          <w:rFonts w:ascii="Calibri" w:hAnsi="Calibri" w:cs="Calibri"/>
          <w:szCs w:val="16"/>
        </w:rPr>
        <w:t>Matricola N.______________________________________________________________________</w:t>
      </w:r>
    </w:p>
    <w:p w14:paraId="3717D352" w14:textId="3E504C7B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Cognome ____</w:t>
      </w:r>
      <w:r w:rsidR="00ED25EC">
        <w:rPr>
          <w:rFonts w:ascii="Calibri" w:hAnsi="Calibri" w:cs="Calibri"/>
          <w:szCs w:val="16"/>
        </w:rPr>
        <w:t>_______________________________</w:t>
      </w:r>
      <w:r>
        <w:rPr>
          <w:rFonts w:ascii="Calibri" w:hAnsi="Calibri" w:cs="Calibri"/>
          <w:szCs w:val="16"/>
        </w:rPr>
        <w:t xml:space="preserve"> Nome______________________________</w:t>
      </w:r>
    </w:p>
    <w:p w14:paraId="2812BBDE" w14:textId="77777777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Iscritto/a per l’a.a. ____________al _____° anno</w:t>
      </w:r>
    </w:p>
    <w:p w14:paraId="71BE0DA2" w14:textId="77777777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Recapito telefonico________________________________________________________________</w:t>
      </w:r>
    </w:p>
    <w:p w14:paraId="231E05D3" w14:textId="27433E3F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Email</w:t>
      </w:r>
      <w:r w:rsidR="001137D8">
        <w:rPr>
          <w:rFonts w:ascii="Calibri" w:hAnsi="Calibri" w:cs="Calibri"/>
          <w:szCs w:val="16"/>
        </w:rPr>
        <w:t xml:space="preserve"> personale su Unifi </w:t>
      </w:r>
      <w:r>
        <w:rPr>
          <w:rFonts w:ascii="Calibri" w:hAnsi="Calibri" w:cs="Calibri"/>
          <w:szCs w:val="16"/>
        </w:rPr>
        <w:t>_____________________</w:t>
      </w:r>
      <w:r w:rsidR="001137D8">
        <w:rPr>
          <w:rFonts w:ascii="Calibri" w:hAnsi="Calibri" w:cs="Calibri"/>
          <w:szCs w:val="16"/>
        </w:rPr>
        <w:t>_____________________________________</w:t>
      </w:r>
    </w:p>
    <w:p w14:paraId="51D240CD" w14:textId="7949CD57" w:rsidR="005D3DA2" w:rsidRDefault="005D3DA2">
      <w:pPr>
        <w:jc w:val="center"/>
        <w:rPr>
          <w:rFonts w:ascii="Calibri" w:hAnsi="Calibri" w:cs="Calibri"/>
          <w:b/>
          <w:i/>
          <w:szCs w:val="16"/>
        </w:rPr>
      </w:pPr>
    </w:p>
    <w:p w14:paraId="1F577AA5" w14:textId="77777777" w:rsidR="00ED25EC" w:rsidRDefault="00ED25EC">
      <w:pPr>
        <w:jc w:val="center"/>
        <w:rPr>
          <w:rFonts w:ascii="Calibri" w:hAnsi="Calibri" w:cs="Calibri"/>
          <w:b/>
          <w:i/>
          <w:szCs w:val="16"/>
        </w:rPr>
      </w:pPr>
    </w:p>
    <w:p w14:paraId="0A0CC773" w14:textId="77777777" w:rsidR="005D3DA2" w:rsidRDefault="005D3DA2">
      <w:pPr>
        <w:rPr>
          <w:rFonts w:ascii="Calibri" w:hAnsi="Calibri" w:cs="Calibri"/>
          <w:b/>
          <w:i/>
          <w:szCs w:val="16"/>
        </w:rPr>
      </w:pPr>
    </w:p>
    <w:tbl>
      <w:tblPr>
        <w:tblpPr w:leftFromText="141" w:rightFromText="141" w:vertAnchor="text" w:tblpY="1"/>
        <w:tblOverlap w:val="never"/>
        <w:tblW w:w="9864" w:type="dxa"/>
        <w:tblLook w:val="04A0" w:firstRow="1" w:lastRow="0" w:firstColumn="1" w:lastColumn="0" w:noHBand="0" w:noVBand="1"/>
      </w:tblPr>
      <w:tblGrid>
        <w:gridCol w:w="956"/>
        <w:gridCol w:w="1175"/>
        <w:gridCol w:w="109"/>
        <w:gridCol w:w="81"/>
        <w:gridCol w:w="1223"/>
        <w:gridCol w:w="234"/>
        <w:gridCol w:w="2328"/>
        <w:gridCol w:w="74"/>
        <w:gridCol w:w="1169"/>
        <w:gridCol w:w="137"/>
        <w:gridCol w:w="849"/>
        <w:gridCol w:w="70"/>
        <w:gridCol w:w="1459"/>
      </w:tblGrid>
      <w:tr w:rsidR="005D3DA2" w14:paraId="7931B4CD" w14:textId="77777777" w:rsidTr="0019254F">
        <w:tc>
          <w:tcPr>
            <w:tcW w:w="9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4C4B7D" w14:textId="77777777" w:rsidR="005D3DA2" w:rsidRDefault="005D3DA2" w:rsidP="0019254F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34F8C38B" w14:textId="77777777" w:rsidR="005D3DA2" w:rsidRDefault="0008608A" w:rsidP="0019254F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imo anno</w:t>
            </w: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7269C3" w14:textId="77777777" w:rsidR="005D3DA2" w:rsidRDefault="0008608A" w:rsidP="0019254F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lta con una X</w:t>
            </w:r>
          </w:p>
        </w:tc>
        <w:tc>
          <w:tcPr>
            <w:tcW w:w="14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503582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6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62183A2" w14:textId="7193223D" w:rsidR="005D3DA2" w:rsidRDefault="003E43C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</w:t>
            </w:r>
            <w:r w:rsidR="0008608A">
              <w:rPr>
                <w:rFonts w:ascii="Calibri" w:hAnsi="Calibri" w:cs="Calibri"/>
                <w:b/>
                <w:sz w:val="20"/>
                <w:szCs w:val="20"/>
              </w:rPr>
              <w:t>nsegnamento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EC3BBA9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1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032C1F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0600E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5D3DA2" w14:paraId="687090B8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F213C3" w14:textId="77777777" w:rsidR="005D3DA2" w:rsidRDefault="005D3DA2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CD9E9" w14:textId="77777777" w:rsidR="005D3DA2" w:rsidRDefault="0008608A" w:rsidP="0019254F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5D3DA2" w14:paraId="5FCF449B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6CC1DA" w14:textId="77777777" w:rsidR="005D3DA2" w:rsidRDefault="005D3DA2" w:rsidP="0019254F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55AE54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0D6FBB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7</w:t>
            </w:r>
          </w:p>
        </w:tc>
        <w:tc>
          <w:tcPr>
            <w:tcW w:w="26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844103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goritmi e programmazione per l’analisi dei dat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BECF07" w14:textId="217F05DC" w:rsidR="005D3DA2" w:rsidRDefault="0019254F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INF</w:t>
            </w:r>
            <w:r w:rsidR="0008608A">
              <w:rPr>
                <w:rFonts w:ascii="Calibri" w:hAnsi="Calibri" w:cs="Calibri"/>
                <w:sz w:val="20"/>
                <w:szCs w:val="20"/>
                <w:lang w:val="en-GB"/>
              </w:rPr>
              <w:t>/01</w:t>
            </w:r>
          </w:p>
        </w:tc>
        <w:tc>
          <w:tcPr>
            <w:tcW w:w="1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192F8F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426FFF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5D3DA2" w14:paraId="51524F51" w14:textId="77777777" w:rsidTr="0019254F">
        <w:trPr>
          <w:trHeight w:val="606"/>
        </w:trPr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87C647" w14:textId="77777777" w:rsidR="005D3DA2" w:rsidRDefault="005D3DA2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CE4EB6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AE6972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777</w:t>
            </w:r>
          </w:p>
        </w:tc>
        <w:tc>
          <w:tcPr>
            <w:tcW w:w="26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0FFF46" w14:textId="77777777" w:rsidR="005D3DA2" w:rsidRDefault="0008608A" w:rsidP="0019254F">
            <w:r>
              <w:rPr>
                <w:rFonts w:ascii="Calibri" w:hAnsi="Calibri" w:cs="Calibri"/>
                <w:sz w:val="20"/>
                <w:szCs w:val="20"/>
              </w:rPr>
              <w:t>Inferenza statistica e metodi computazional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C0F77E" w14:textId="151BBD35" w:rsidR="005D3DA2" w:rsidRDefault="0019254F" w:rsidP="0019254F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E39F86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BB02C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 w14:paraId="231D9A10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B9AD44" w14:textId="77777777" w:rsidR="005D3DA2" w:rsidRDefault="005D3DA2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38F78D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7D9AA4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9803</w:t>
            </w:r>
          </w:p>
        </w:tc>
        <w:tc>
          <w:tcPr>
            <w:tcW w:w="26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A244D2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oria e pratica dei modelli statistic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36EB74" w14:textId="14324AF2" w:rsidR="005D3DA2" w:rsidRDefault="0019254F" w:rsidP="0019254F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F39FB3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278B5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 w14:paraId="31D9326C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AC1747" w14:textId="77777777" w:rsidR="005D3DA2" w:rsidRDefault="005D3DA2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05D2DE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773A7C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6814</w:t>
            </w:r>
          </w:p>
        </w:tc>
        <w:tc>
          <w:tcPr>
            <w:tcW w:w="26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0B647D" w14:textId="77777777" w:rsidR="005D3DA2" w:rsidRDefault="0008608A" w:rsidP="0019254F">
            <w:r>
              <w:rPr>
                <w:rFonts w:ascii="Calibri" w:hAnsi="Calibri" w:cs="Calibri"/>
                <w:sz w:val="20"/>
                <w:szCs w:val="20"/>
              </w:rPr>
              <w:t>Probabilità e matematica per la statistica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1AFE28" w14:textId="7584E247" w:rsidR="005D3DA2" w:rsidRDefault="0019254F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AT/06</w:t>
            </w:r>
          </w:p>
        </w:tc>
        <w:tc>
          <w:tcPr>
            <w:tcW w:w="1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9509D7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A7579E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 w14:paraId="1D79EC07" w14:textId="77777777" w:rsidTr="0019254F">
        <w:trPr>
          <w:trHeight w:val="732"/>
        </w:trPr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7033E5" w14:textId="77777777" w:rsidR="005D3DA2" w:rsidRDefault="005D3DA2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83D028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D53AAA" w14:textId="77777777" w:rsidR="005D3DA2" w:rsidRDefault="0008608A" w:rsidP="0019254F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9804</w:t>
            </w:r>
          </w:p>
        </w:tc>
        <w:tc>
          <w:tcPr>
            <w:tcW w:w="26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386512" w14:textId="3D3669F6" w:rsidR="005D3DA2" w:rsidRDefault="0008608A" w:rsidP="0031271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tatistica </w:t>
            </w:r>
            <w:r w:rsidR="00312717">
              <w:rPr>
                <w:rFonts w:ascii="Calibri" w:hAnsi="Calibri" w:cs="Calibri"/>
                <w:sz w:val="20"/>
                <w:szCs w:val="20"/>
              </w:rPr>
              <w:t>B</w:t>
            </w:r>
            <w:r>
              <w:rPr>
                <w:rFonts w:ascii="Calibri" w:hAnsi="Calibri" w:cs="Calibri"/>
                <w:sz w:val="20"/>
                <w:szCs w:val="20"/>
              </w:rPr>
              <w:t>ayesiana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8A5129" w14:textId="7213DE00" w:rsidR="005D3DA2" w:rsidRDefault="0019254F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5861C5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B8E2C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 w14:paraId="651DB121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608B4D" w14:textId="77777777" w:rsidR="005D3DA2" w:rsidRDefault="005D3DA2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7CD031B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EFCFF7F" w14:textId="77777777" w:rsidR="005D3DA2" w:rsidRDefault="0008608A" w:rsidP="0019254F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19298</w:t>
            </w:r>
          </w:p>
        </w:tc>
        <w:tc>
          <w:tcPr>
            <w:tcW w:w="26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AE27910" w14:textId="77777777" w:rsidR="005D3DA2" w:rsidRDefault="0008608A" w:rsidP="0019254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boratorio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4B310E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-</w:t>
            </w:r>
          </w:p>
        </w:tc>
        <w:tc>
          <w:tcPr>
            <w:tcW w:w="1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A5C28D" w14:textId="77777777" w:rsidR="005D3DA2" w:rsidRDefault="0008608A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5543E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tre attività</w:t>
            </w:r>
          </w:p>
        </w:tc>
      </w:tr>
      <w:tr w:rsidR="005D3DA2" w14:paraId="6797454A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211A54" w14:textId="77777777" w:rsidR="005D3DA2" w:rsidRDefault="005D3DA2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890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BCC19" w14:textId="77777777" w:rsidR="005D3DA2" w:rsidRDefault="005D3DA2" w:rsidP="0019254F">
            <w:pPr>
              <w:snapToGrid w:val="0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  <w:p w14:paraId="1DD1D525" w14:textId="77777777" w:rsidR="005D3DA2" w:rsidRDefault="005D3DA2" w:rsidP="0019254F">
            <w:pPr>
              <w:rPr>
                <w:rFonts w:ascii="Calibri" w:hAnsi="Calibri" w:cs="Calibri"/>
                <w:i/>
                <w:sz w:val="20"/>
                <w:szCs w:val="20"/>
              </w:rPr>
            </w:pPr>
          </w:p>
          <w:p w14:paraId="15EA9BE0" w14:textId="77777777" w:rsidR="005D3DA2" w:rsidRDefault="005D3DA2" w:rsidP="0019254F">
            <w:pPr>
              <w:rPr>
                <w:rFonts w:ascii="Calibri" w:hAnsi="Calibri" w:cs="Calibri"/>
                <w:i/>
                <w:sz w:val="20"/>
                <w:szCs w:val="20"/>
              </w:rPr>
            </w:pPr>
          </w:p>
          <w:p w14:paraId="646A9306" w14:textId="77777777" w:rsidR="005D3DA2" w:rsidRDefault="005D3DA2" w:rsidP="0019254F">
            <w:pPr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</w:tr>
      <w:tr w:rsidR="005D3DA2" w14:paraId="3AD66217" w14:textId="77777777" w:rsidTr="0019254F">
        <w:tc>
          <w:tcPr>
            <w:tcW w:w="9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4A083E" w14:textId="0CF035A6" w:rsidR="005D3DA2" w:rsidRDefault="0019254F" w:rsidP="0019254F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</w:t>
            </w:r>
            <w:r w:rsidR="0008608A">
              <w:rPr>
                <w:rFonts w:ascii="Calibri" w:hAnsi="Calibri" w:cs="Calibri"/>
                <w:b/>
                <w:sz w:val="20"/>
                <w:szCs w:val="20"/>
              </w:rPr>
              <w:t>econdo anno</w:t>
            </w: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2AFCA2" w14:textId="77777777" w:rsidR="005D3DA2" w:rsidRDefault="0008608A" w:rsidP="0019254F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lta con una X</w:t>
            </w: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2A789E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4620DDB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BA6536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9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9C9B14B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35A91" w14:textId="77777777" w:rsidR="005D3DA2" w:rsidRDefault="0008608A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19254F" w14:paraId="7DCF55A2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B10A52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5E001" w14:textId="5B4FAB8A" w:rsidR="0019254F" w:rsidRDefault="0019254F" w:rsidP="0019254F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19254F" w14:paraId="62D6C6E8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3FE6E7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2DB19" w14:textId="5D4656B6" w:rsidR="0019254F" w:rsidRDefault="0019254F" w:rsidP="0019254F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5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C2B12" w14:textId="6E797EFF" w:rsidR="0019254F" w:rsidRDefault="0019254F" w:rsidP="0019254F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8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D14FA" w14:textId="4609F8A5" w:rsidR="0019254F" w:rsidRPr="00312717" w:rsidRDefault="0019254F" w:rsidP="0019254F">
            <w:pPr>
              <w:rPr>
                <w:rFonts w:ascii="Calibri" w:hAnsi="Calibri" w:cs="Calibri"/>
                <w:i/>
                <w:sz w:val="20"/>
                <w:szCs w:val="20"/>
                <w:lang w:val="en-GB"/>
              </w:rPr>
            </w:pPr>
            <w:r w:rsidRPr="00312717">
              <w:rPr>
                <w:rFonts w:ascii="Calibri" w:hAnsi="Calibri" w:cs="Calibri"/>
                <w:sz w:val="20"/>
                <w:szCs w:val="20"/>
                <w:lang w:val="en-GB"/>
              </w:rPr>
              <w:t>Longitudinal data analysis</w:t>
            </w: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A8095" w14:textId="07949D19" w:rsidR="0019254F" w:rsidRDefault="0019254F" w:rsidP="0019254F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B38BBB" w14:textId="6B5B82AC" w:rsidR="0019254F" w:rsidRDefault="0019254F" w:rsidP="0019254F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5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8A3317" w14:textId="30B10256" w:rsidR="0019254F" w:rsidRDefault="0019254F" w:rsidP="0019254F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19254F" w14:paraId="094AFDF9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103922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D9919" w14:textId="11B36ED8" w:rsidR="0019254F" w:rsidRDefault="0019254F" w:rsidP="0019254F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5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70B27" w14:textId="2BB00087" w:rsidR="0019254F" w:rsidRDefault="0019254F" w:rsidP="0019254F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19286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D3C469" w14:textId="1A110D64" w:rsidR="0019254F" w:rsidRDefault="0019254F" w:rsidP="0019254F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va finale</w:t>
            </w: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2E9E8" w14:textId="1B3B80B5" w:rsidR="0019254F" w:rsidRDefault="0019254F" w:rsidP="0019254F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742334" w14:textId="54C56F40" w:rsidR="0019254F" w:rsidRDefault="0019254F" w:rsidP="0019254F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5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6CB43A" w14:textId="3549DFBD" w:rsidR="0019254F" w:rsidRDefault="0019254F" w:rsidP="0019254F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19254F" w14:paraId="6FF306CB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7DD808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59647" w14:textId="77777777" w:rsidR="0019254F" w:rsidRDefault="0019254F" w:rsidP="0019254F">
            <w:r>
              <w:rPr>
                <w:rFonts w:ascii="Calibri" w:hAnsi="Calibri" w:cs="Calibri"/>
                <w:i/>
                <w:sz w:val="20"/>
                <w:szCs w:val="20"/>
              </w:rPr>
              <w:t>Due  insegnamenti a scelta tra:</w:t>
            </w:r>
          </w:p>
        </w:tc>
      </w:tr>
      <w:tr w:rsidR="0019254F" w:rsidRPr="00E22526" w14:paraId="749DC801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9F1289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96FA00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017884" w14:textId="77777777" w:rsidR="0019254F" w:rsidRDefault="0019254F" w:rsidP="0019254F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5406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79215D" w14:textId="77777777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Multivariate analysis and statistical learning</w:t>
            </w:r>
          </w:p>
        </w:tc>
        <w:tc>
          <w:tcPr>
            <w:tcW w:w="138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01DC93" w14:textId="39FC99D8" w:rsidR="0019254F" w:rsidRPr="00FC5BA2" w:rsidRDefault="0019254F" w:rsidP="0019254F">
            <w:pPr>
              <w:snapToGrid w:val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FC5BA2">
              <w:rPr>
                <w:rFonts w:asciiTheme="minorHAnsi" w:hAnsiTheme="minorHAnsi" w:cstheme="minorHAnsi"/>
                <w:sz w:val="20"/>
                <w:szCs w:val="20"/>
              </w:rPr>
              <w:t>SECS-S/01</w:t>
            </w:r>
          </w:p>
        </w:tc>
        <w:tc>
          <w:tcPr>
            <w:tcW w:w="91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77F3E8" w14:textId="3DC51921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18</w:t>
            </w:r>
          </w:p>
        </w:tc>
        <w:tc>
          <w:tcPr>
            <w:tcW w:w="14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D4D289" w14:textId="38A1BAE4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19254F" w:rsidRPr="001137D8" w14:paraId="7DF7A10F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0EC07A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FAFABD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71E626" w14:textId="77777777" w:rsidR="0019254F" w:rsidRDefault="0019254F" w:rsidP="0019254F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9809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971033" w14:textId="77777777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Design and analysis of sample surveys</w:t>
            </w:r>
          </w:p>
        </w:tc>
        <w:tc>
          <w:tcPr>
            <w:tcW w:w="138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5570E9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91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D96233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992A46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19254F" w:rsidRPr="001137D8" w14:paraId="0FFB1BFA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EAB04A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79D9D5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A676C7" w14:textId="77777777" w:rsidR="0019254F" w:rsidRDefault="0019254F" w:rsidP="0019254F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6846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27852F" w14:textId="77777777" w:rsidR="0019254F" w:rsidRDefault="0019254F" w:rsidP="0019254F">
            <w:pPr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Causal inference and program evaluation</w:t>
            </w:r>
          </w:p>
        </w:tc>
        <w:tc>
          <w:tcPr>
            <w:tcW w:w="138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2D548E" w14:textId="77777777" w:rsidR="0019254F" w:rsidRDefault="0019254F" w:rsidP="0019254F">
            <w:pPr>
              <w:snapToGrid w:val="0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</w:tc>
        <w:tc>
          <w:tcPr>
            <w:tcW w:w="91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11CEC9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36D0F5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19254F" w14:paraId="36B681A9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6CF88C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87EB94" w14:textId="77777777" w:rsidR="0019254F" w:rsidRPr="00E22526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6542A4" w14:textId="1D43AEAB" w:rsidR="0019254F" w:rsidRPr="00FC5BA2" w:rsidRDefault="0019254F" w:rsidP="0019254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C5BA2">
              <w:rPr>
                <w:rFonts w:asciiTheme="minorHAnsi" w:hAnsiTheme="minorHAnsi" w:cstheme="minorHAnsi"/>
                <w:sz w:val="20"/>
                <w:szCs w:val="20"/>
              </w:rPr>
              <w:t>B032778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BA580F" w14:textId="6D1B3FF2" w:rsidR="0019254F" w:rsidRPr="00FC5BA2" w:rsidRDefault="0019254F" w:rsidP="0019254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C5BA2">
              <w:rPr>
                <w:rFonts w:asciiTheme="minorHAnsi" w:hAnsiTheme="minorHAnsi" w:cstheme="minorHAnsi"/>
                <w:sz w:val="20"/>
                <w:szCs w:val="20"/>
              </w:rPr>
              <w:t>Gestione dei rischi in finanza e assicurazioni</w:t>
            </w:r>
          </w:p>
        </w:tc>
        <w:tc>
          <w:tcPr>
            <w:tcW w:w="138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D1170E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6E6B99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29B8E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9254F" w14:paraId="1404E914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DCA73E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8D5F4" w14:textId="77777777" w:rsidR="0019254F" w:rsidRDefault="0019254F" w:rsidP="0019254F">
            <w:pPr>
              <w:tabs>
                <w:tab w:val="center" w:pos="4339"/>
              </w:tabs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 xml:space="preserve">Due  insegnamenti a scelta tra: 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ab/>
            </w:r>
          </w:p>
        </w:tc>
      </w:tr>
      <w:tr w:rsidR="0019254F" w14:paraId="5178EE4A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6E6C46" w14:textId="77777777" w:rsidR="0019254F" w:rsidRDefault="0019254F" w:rsidP="0019254F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3C8242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5E0D19" w14:textId="77777777" w:rsidR="0019254F" w:rsidRDefault="0019254F" w:rsidP="0019254F">
            <w:pPr>
              <w:rPr>
                <w:rFonts w:ascii="Calibri" w:hAnsi="Calibri" w:cs="Calibri"/>
                <w:sz w:val="20"/>
                <w:szCs w:val="20"/>
              </w:rPr>
            </w:pPr>
            <w:r w:rsidRPr="00E22526">
              <w:rPr>
                <w:rFonts w:ascii="Calibri" w:hAnsi="Calibri" w:cs="Calibri"/>
                <w:sz w:val="20"/>
                <w:szCs w:val="20"/>
              </w:rPr>
              <w:t>B031816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2939F1" w14:textId="77777777" w:rsidR="0019254F" w:rsidRPr="00E22526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E22526">
              <w:rPr>
                <w:rFonts w:ascii="Calibri" w:hAnsi="Calibri" w:cs="Calibri"/>
                <w:sz w:val="20"/>
                <w:szCs w:val="20"/>
                <w:lang w:val="en-US"/>
              </w:rPr>
              <w:t>Statistical methods for forecasting and quantitative marketing</w:t>
            </w: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A0C5CB" w14:textId="5BAC268B" w:rsidR="0019254F" w:rsidRDefault="0019254F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ECS-S/03</w:t>
            </w:r>
          </w:p>
        </w:tc>
        <w:tc>
          <w:tcPr>
            <w:tcW w:w="91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D0BE29" w14:textId="77777777" w:rsidR="0019254F" w:rsidRDefault="0019254F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1BF453" w14:textId="77777777" w:rsidR="0019254F" w:rsidRDefault="0019254F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19254F" w14:paraId="71380C02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5A7A6E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1796DD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039260" w14:textId="77777777" w:rsidR="0019254F" w:rsidRDefault="0019254F" w:rsidP="0019254F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4216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132A8A" w14:textId="77777777" w:rsidR="0019254F" w:rsidRPr="00312717" w:rsidRDefault="0019254F" w:rsidP="0019254F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312717">
              <w:rPr>
                <w:rFonts w:ascii="Calibri" w:hAnsi="Calibri" w:cs="Calibri"/>
                <w:sz w:val="20"/>
                <w:szCs w:val="20"/>
                <w:lang w:val="en-GB"/>
              </w:rPr>
              <w:t>Economic demography</w:t>
            </w: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53DCC7" w14:textId="64056E08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91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49A6D1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188C0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19254F" w14:paraId="4A387C66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3195E7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50650F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41B562" w14:textId="77777777" w:rsidR="0019254F" w:rsidRDefault="0019254F" w:rsidP="0019254F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282828"/>
                <w:sz w:val="20"/>
                <w:szCs w:val="20"/>
                <w:lang w:val="en-US"/>
              </w:rPr>
              <w:t>B031115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D84EA2" w14:textId="77777777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tatistical analysis of network data</w:t>
            </w: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4D9B7C" w14:textId="234596E3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1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52969F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942E6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19254F" w14:paraId="1B27C40E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091EDB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F1B48B" w14:textId="25759978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A7EB12" w14:textId="23390C1A" w:rsidR="0019254F" w:rsidRPr="00FC5BA2" w:rsidRDefault="0019254F" w:rsidP="0019254F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C5BA2">
              <w:rPr>
                <w:rFonts w:asciiTheme="minorHAnsi" w:hAnsiTheme="minorHAnsi" w:cstheme="minorHAnsi"/>
                <w:sz w:val="20"/>
                <w:szCs w:val="20"/>
              </w:rPr>
              <w:t>B032758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F202AE" w14:textId="7A71B232" w:rsidR="0019254F" w:rsidRPr="00312717" w:rsidRDefault="0019254F" w:rsidP="0019254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1271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patial Data Analysis</w:t>
            </w: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5DB1D7" w14:textId="670760F6" w:rsidR="0019254F" w:rsidRDefault="0019254F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1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7C5CC6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FFDF56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9254F" w14:paraId="69A4DCEA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991072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18CA92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1FFEC1" w14:textId="77777777" w:rsidR="0019254F" w:rsidRDefault="0019254F" w:rsidP="0019254F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9811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7D2967" w14:textId="77777777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ayesian data analysis</w:t>
            </w: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AA0E7E" w14:textId="55C4893C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1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FAA27C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38370D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19254F" w14:paraId="6856202E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BBEC20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5E6FC6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F2EB5B" w14:textId="16DF2138" w:rsidR="0019254F" w:rsidRPr="003E43CA" w:rsidRDefault="0019254F" w:rsidP="0019254F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E43CA">
              <w:rPr>
                <w:rFonts w:asciiTheme="minorHAnsi" w:hAnsiTheme="minorHAnsi" w:cstheme="minorHAnsi"/>
                <w:sz w:val="20"/>
                <w:szCs w:val="20"/>
              </w:rPr>
              <w:t>B031360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3BAF2A" w14:textId="3DD67D9C" w:rsidR="0019254F" w:rsidRPr="003E43CA" w:rsidRDefault="0019254F" w:rsidP="0019254F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E43CA">
              <w:rPr>
                <w:rFonts w:asciiTheme="minorHAnsi" w:hAnsiTheme="minorHAnsi" w:cstheme="minorHAnsi"/>
                <w:sz w:val="20"/>
                <w:szCs w:val="20"/>
              </w:rPr>
              <w:t>Fundamentals of machine learning</w:t>
            </w: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BBC56F" w14:textId="564DB814" w:rsidR="0019254F" w:rsidRPr="003E43CA" w:rsidRDefault="0019254F" w:rsidP="0019254F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E43CA">
              <w:rPr>
                <w:rFonts w:asciiTheme="minorHAnsi" w:hAnsiTheme="minorHAnsi" w:cstheme="minorHAnsi"/>
                <w:sz w:val="20"/>
                <w:szCs w:val="20"/>
              </w:rPr>
              <w:t>ING-INF/05</w:t>
            </w:r>
          </w:p>
        </w:tc>
        <w:tc>
          <w:tcPr>
            <w:tcW w:w="91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9211BC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F2E0A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19254F" w14:paraId="6A35C483" w14:textId="77777777" w:rsidTr="0019254F">
        <w:tc>
          <w:tcPr>
            <w:tcW w:w="9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1D69CA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70457F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26EE2E" w14:textId="77777777" w:rsidR="0019254F" w:rsidRDefault="0019254F" w:rsidP="0019254F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5419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8C3AC5" w14:textId="77777777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tatistical information systems: big data, open data and semantic web</w:t>
            </w: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B76C28" w14:textId="3595AE1A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3</w:t>
            </w:r>
          </w:p>
        </w:tc>
        <w:tc>
          <w:tcPr>
            <w:tcW w:w="91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BD3D81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6B2E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19254F" w14:paraId="73D3323F" w14:textId="77777777" w:rsidTr="0019254F">
        <w:tc>
          <w:tcPr>
            <w:tcW w:w="956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27B3789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6C0E5856" w14:textId="77777777" w:rsidR="0019254F" w:rsidRPr="003E43CA" w:rsidRDefault="0019254F" w:rsidP="0019254F">
            <w:pPr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D5FC5B6" w14:textId="6C9D07C3" w:rsidR="0019254F" w:rsidRPr="003E43CA" w:rsidRDefault="0019254F" w:rsidP="0019254F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E43CA">
              <w:rPr>
                <w:rFonts w:asciiTheme="minorHAnsi" w:hAnsiTheme="minorHAnsi" w:cstheme="minorHAnsi"/>
                <w:sz w:val="20"/>
                <w:szCs w:val="20"/>
              </w:rPr>
              <w:t>B032760</w:t>
            </w:r>
          </w:p>
        </w:tc>
        <w:tc>
          <w:tcPr>
            <w:tcW w:w="2328" w:type="dxa"/>
            <w:tcBorders>
              <w:left w:val="single" w:sz="4" w:space="0" w:color="000000"/>
              <w:bottom w:val="single" w:sz="4" w:space="0" w:color="000000"/>
            </w:tcBorders>
          </w:tcPr>
          <w:p w14:paraId="5E30DBAA" w14:textId="5EC9BBB5" w:rsidR="0019254F" w:rsidRPr="003E43CA" w:rsidRDefault="0019254F" w:rsidP="0019254F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150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inciples &amp; Practices of official statistics</w:t>
            </w:r>
          </w:p>
        </w:tc>
        <w:tc>
          <w:tcPr>
            <w:tcW w:w="138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1367EF0A" w14:textId="5282C331" w:rsidR="0019254F" w:rsidRPr="003E43CA" w:rsidRDefault="0019254F" w:rsidP="0019254F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E43CA">
              <w:rPr>
                <w:rFonts w:asciiTheme="minorHAnsi" w:hAnsiTheme="minorHAnsi" w:cstheme="minorHAnsi"/>
                <w:sz w:val="20"/>
                <w:szCs w:val="20"/>
              </w:rPr>
              <w:t>SECS-S/05</w:t>
            </w:r>
          </w:p>
        </w:tc>
        <w:tc>
          <w:tcPr>
            <w:tcW w:w="919" w:type="dxa"/>
            <w:gridSpan w:val="2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54A03CA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8015DA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19254F" w14:paraId="3F95A97D" w14:textId="77777777" w:rsidTr="0019254F">
        <w:tc>
          <w:tcPr>
            <w:tcW w:w="956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83B83DD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6E3E7B31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08F2B2" w14:textId="68468737" w:rsidR="0019254F" w:rsidRDefault="0019254F" w:rsidP="0019254F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9810</w:t>
            </w:r>
          </w:p>
        </w:tc>
        <w:tc>
          <w:tcPr>
            <w:tcW w:w="23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8538615" w14:textId="74BE2EBB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iostatistics</w:t>
            </w:r>
          </w:p>
        </w:tc>
        <w:tc>
          <w:tcPr>
            <w:tcW w:w="138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74BB15D" w14:textId="40520E07" w:rsidR="0019254F" w:rsidRDefault="0019254F" w:rsidP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MED/01</w:t>
            </w:r>
          </w:p>
        </w:tc>
        <w:tc>
          <w:tcPr>
            <w:tcW w:w="91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E01F8A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26DA67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19254F" w14:paraId="2E135D4E" w14:textId="77777777" w:rsidTr="0019254F">
        <w:trPr>
          <w:trHeight w:val="485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73D89B8" w14:textId="77777777" w:rsidR="0019254F" w:rsidRDefault="0019254F" w:rsidP="0019254F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D93701" w14:textId="77777777" w:rsidR="0019254F" w:rsidRDefault="0019254F" w:rsidP="0019254F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1FEF11" w14:textId="77777777" w:rsidR="0019254F" w:rsidRDefault="0019254F" w:rsidP="0019254F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232084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A32A6A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9F02C5" w14:textId="77777777" w:rsidR="0019254F" w:rsidRDefault="0019254F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A065F" w14:textId="77777777" w:rsidR="0019254F" w:rsidRDefault="0019254F" w:rsidP="0019254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9254F" w14:paraId="55452605" w14:textId="77777777" w:rsidTr="0019254F">
        <w:trPr>
          <w:trHeight w:val="485"/>
        </w:trPr>
        <w:tc>
          <w:tcPr>
            <w:tcW w:w="9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28172CA" w14:textId="77777777" w:rsidR="0019254F" w:rsidRDefault="0019254F" w:rsidP="0019254F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B1DA6F9" w14:textId="77777777" w:rsidR="0019254F" w:rsidRDefault="0019254F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Insegnamenti a libera scelta dello studente:</w:t>
            </w:r>
          </w:p>
        </w:tc>
        <w:tc>
          <w:tcPr>
            <w:tcW w:w="14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9B4E09" w14:textId="77777777" w:rsidR="0019254F" w:rsidRDefault="0019254F" w:rsidP="0019254F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0D9638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48D236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B542CE" w14:textId="77777777" w:rsidR="0019254F" w:rsidRDefault="0019254F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D07C81" w14:textId="1939CEA2" w:rsidR="0019254F" w:rsidRDefault="0019254F" w:rsidP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celta autonoma</w:t>
            </w:r>
          </w:p>
        </w:tc>
      </w:tr>
      <w:tr w:rsidR="0019254F" w14:paraId="6888CF6D" w14:textId="77777777" w:rsidTr="0019254F">
        <w:tc>
          <w:tcPr>
            <w:tcW w:w="956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58D080C1" w14:textId="77777777" w:rsidR="0019254F" w:rsidRDefault="0019254F" w:rsidP="0019254F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3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51E85E61" w14:textId="77777777" w:rsidR="0019254F" w:rsidRDefault="0019254F" w:rsidP="0019254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A798927" w14:textId="77777777" w:rsidR="0019254F" w:rsidRDefault="0019254F" w:rsidP="0019254F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38F75D0" w14:textId="77777777" w:rsidR="0019254F" w:rsidRDefault="0019254F" w:rsidP="0019254F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80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1A75B78" w14:textId="77777777" w:rsidR="0019254F" w:rsidRDefault="0019254F" w:rsidP="0019254F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19" w:type="dxa"/>
            <w:gridSpan w:val="2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C6CD931" w14:textId="77777777" w:rsidR="0019254F" w:rsidRDefault="0019254F" w:rsidP="0019254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51B64" w14:textId="77777777" w:rsidR="0019254F" w:rsidRDefault="0019254F" w:rsidP="0019254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38A6B6D" w14:textId="612F7637" w:rsidR="005D3DA2" w:rsidRDefault="0019254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br w:type="textWrapping" w:clear="all"/>
      </w:r>
    </w:p>
    <w:p w14:paraId="504824D7" w14:textId="77777777" w:rsidR="005D3DA2" w:rsidRDefault="005D3DA2">
      <w:pPr>
        <w:rPr>
          <w:rFonts w:ascii="Calibri" w:hAnsi="Calibri" w:cs="Calibri"/>
          <w:sz w:val="20"/>
          <w:szCs w:val="20"/>
        </w:rPr>
      </w:pPr>
    </w:p>
    <w:p w14:paraId="7ABA29B0" w14:textId="2B573172" w:rsidR="005D3DA2" w:rsidRPr="00ED25EC" w:rsidRDefault="0008608A">
      <w:pPr>
        <w:rPr>
          <w:rFonts w:asciiTheme="minorHAnsi" w:hAnsiTheme="minorHAnsi" w:cstheme="minorHAnsi"/>
        </w:rPr>
      </w:pPr>
      <w:r w:rsidRPr="00ED25EC">
        <w:rPr>
          <w:rFonts w:asciiTheme="minorHAnsi" w:hAnsiTheme="minorHAnsi" w:cstheme="minorHAnsi"/>
        </w:rPr>
        <w:t>Motivazione per la quale si presenta il piano in forma cartacea:</w:t>
      </w:r>
      <w:r w:rsidR="0019254F" w:rsidRPr="00ED25EC">
        <w:rPr>
          <w:rFonts w:asciiTheme="minorHAnsi" w:hAnsiTheme="minorHAnsi" w:cstheme="minorHAnsi"/>
        </w:rPr>
        <w:t xml:space="preserve"> </w:t>
      </w:r>
      <w:r w:rsidRPr="00ED25EC">
        <w:rPr>
          <w:rFonts w:asciiTheme="minorHAnsi" w:hAnsiTheme="minorHAnsi" w:cstheme="minorHAnsi"/>
        </w:rPr>
        <w:t>____________________________</w:t>
      </w:r>
    </w:p>
    <w:p w14:paraId="52DE401E" w14:textId="77777777" w:rsidR="005D3DA2" w:rsidRPr="00ED25EC" w:rsidRDefault="0008608A">
      <w:pPr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________________________________________________________________________________________________________________________________________________________________</w:t>
      </w:r>
    </w:p>
    <w:p w14:paraId="334EB06A" w14:textId="77777777" w:rsidR="005D3DA2" w:rsidRPr="00ED25EC" w:rsidRDefault="0008608A">
      <w:pPr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________________________________________________________________________________________________________________________________________________________________</w:t>
      </w:r>
    </w:p>
    <w:p w14:paraId="6CD2B376" w14:textId="77777777" w:rsidR="005D3DA2" w:rsidRPr="00ED25EC" w:rsidRDefault="005D3DA2">
      <w:pPr>
        <w:rPr>
          <w:rFonts w:asciiTheme="minorHAnsi" w:hAnsiTheme="minorHAnsi" w:cstheme="minorHAnsi"/>
          <w:szCs w:val="16"/>
        </w:rPr>
      </w:pPr>
    </w:p>
    <w:p w14:paraId="6A3BB7B7" w14:textId="77777777" w:rsidR="005D3DA2" w:rsidRPr="00ED25EC" w:rsidRDefault="005D3DA2">
      <w:pPr>
        <w:rPr>
          <w:rFonts w:asciiTheme="minorHAnsi" w:hAnsiTheme="minorHAnsi" w:cstheme="minorHAnsi"/>
          <w:szCs w:val="16"/>
        </w:rPr>
      </w:pPr>
    </w:p>
    <w:p w14:paraId="1003DF72" w14:textId="77777777" w:rsidR="005D3DA2" w:rsidRPr="00ED25EC" w:rsidRDefault="005D3DA2">
      <w:pPr>
        <w:rPr>
          <w:rFonts w:asciiTheme="minorHAnsi" w:hAnsiTheme="minorHAnsi" w:cstheme="minorHAnsi"/>
        </w:rPr>
      </w:pPr>
    </w:p>
    <w:p w14:paraId="7F9FC478" w14:textId="4736BAF6" w:rsidR="005D3DA2" w:rsidRPr="00ED25EC" w:rsidRDefault="0008608A">
      <w:pPr>
        <w:rPr>
          <w:rFonts w:asciiTheme="minorHAnsi" w:hAnsiTheme="minorHAnsi" w:cstheme="minorHAnsi"/>
        </w:rPr>
      </w:pPr>
      <w:r w:rsidRPr="00ED25EC">
        <w:rPr>
          <w:rFonts w:asciiTheme="minorHAnsi" w:hAnsiTheme="minorHAnsi" w:cstheme="minorHAnsi"/>
        </w:rPr>
        <w:t>Eventuali note dello studente</w:t>
      </w:r>
      <w:r w:rsidR="00ED25EC">
        <w:rPr>
          <w:rFonts w:asciiTheme="minorHAnsi" w:hAnsiTheme="minorHAnsi" w:cstheme="minorHAnsi"/>
        </w:rPr>
        <w:t xml:space="preserve"> </w:t>
      </w:r>
      <w:r w:rsidRPr="00ED25EC">
        <w:rPr>
          <w:rFonts w:asciiTheme="minorHAnsi" w:hAnsiTheme="minorHAnsi" w:cstheme="minorHAnsi"/>
          <w:szCs w:val="1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D25EC">
        <w:rPr>
          <w:rFonts w:asciiTheme="minorHAnsi" w:hAnsiTheme="minorHAnsi" w:cstheme="minorHAnsi"/>
          <w:szCs w:val="16"/>
        </w:rPr>
        <w:t>___________</w:t>
      </w:r>
      <w:r w:rsidRPr="00ED25EC">
        <w:rPr>
          <w:rFonts w:asciiTheme="minorHAnsi" w:hAnsiTheme="minorHAnsi" w:cstheme="minorHAnsi"/>
          <w:szCs w:val="16"/>
        </w:rPr>
        <w:t>____</w:t>
      </w:r>
    </w:p>
    <w:p w14:paraId="2F41284E" w14:textId="77777777" w:rsidR="005D3DA2" w:rsidRPr="00ED25EC" w:rsidRDefault="005D3DA2">
      <w:pPr>
        <w:rPr>
          <w:rFonts w:asciiTheme="minorHAnsi" w:hAnsiTheme="minorHAnsi" w:cstheme="minorHAnsi"/>
          <w:szCs w:val="16"/>
        </w:rPr>
      </w:pPr>
    </w:p>
    <w:p w14:paraId="71B403C9" w14:textId="5F13B1AA" w:rsidR="005D3DA2" w:rsidRPr="00ED25EC" w:rsidRDefault="0008608A">
      <w:pPr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Firenze,</w:t>
      </w:r>
      <w:r w:rsidR="00ED25EC">
        <w:rPr>
          <w:rFonts w:asciiTheme="minorHAnsi" w:hAnsiTheme="minorHAnsi" w:cstheme="minorHAnsi"/>
          <w:szCs w:val="16"/>
        </w:rPr>
        <w:t xml:space="preserve"> </w:t>
      </w:r>
      <w:r w:rsidRPr="00ED25EC">
        <w:rPr>
          <w:rFonts w:asciiTheme="minorHAnsi" w:hAnsiTheme="minorHAnsi" w:cstheme="minorHAnsi"/>
          <w:szCs w:val="16"/>
        </w:rPr>
        <w:t>_____________________</w:t>
      </w:r>
      <w:r w:rsidRPr="00ED25EC">
        <w:rPr>
          <w:rFonts w:asciiTheme="minorHAnsi" w:hAnsiTheme="minorHAnsi" w:cstheme="minorHAnsi"/>
          <w:szCs w:val="16"/>
        </w:rPr>
        <w:tab/>
        <w:t>Firma dello studente_________________________________</w:t>
      </w:r>
    </w:p>
    <w:p w14:paraId="220232DA" w14:textId="77777777" w:rsidR="005D3DA2" w:rsidRPr="00ED25EC" w:rsidRDefault="005D3DA2">
      <w:pPr>
        <w:rPr>
          <w:rFonts w:asciiTheme="minorHAnsi" w:hAnsiTheme="minorHAnsi" w:cstheme="minorHAnsi"/>
          <w:szCs w:val="16"/>
        </w:rPr>
      </w:pPr>
    </w:p>
    <w:p w14:paraId="4965A059" w14:textId="175D460E" w:rsidR="005D3DA2" w:rsidRPr="00ED25EC" w:rsidRDefault="0008608A">
      <w:pPr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Approvato dal Referente del Cd</w:t>
      </w:r>
      <w:r w:rsidR="00ED25EC">
        <w:rPr>
          <w:rFonts w:asciiTheme="minorHAnsi" w:hAnsiTheme="minorHAnsi" w:cstheme="minorHAnsi"/>
          <w:szCs w:val="16"/>
        </w:rPr>
        <w:t>S</w:t>
      </w:r>
      <w:r w:rsidRPr="00ED25EC">
        <w:rPr>
          <w:rFonts w:asciiTheme="minorHAnsi" w:hAnsiTheme="minorHAnsi" w:cstheme="minorHAnsi"/>
          <w:szCs w:val="16"/>
        </w:rPr>
        <w:t>, Prof._______________________________in data____________</w:t>
      </w:r>
    </w:p>
    <w:p w14:paraId="5AC5574A" w14:textId="77777777" w:rsidR="005D3DA2" w:rsidRPr="00ED25EC" w:rsidRDefault="0008608A">
      <w:pPr>
        <w:ind w:left="3540" w:firstLine="708"/>
        <w:rPr>
          <w:rFonts w:asciiTheme="minorHAnsi" w:hAnsiTheme="minorHAnsi" w:cstheme="minorHAnsi"/>
          <w:sz w:val="16"/>
          <w:szCs w:val="16"/>
        </w:rPr>
      </w:pPr>
      <w:r w:rsidRPr="00ED25EC">
        <w:rPr>
          <w:rFonts w:asciiTheme="minorHAnsi" w:hAnsiTheme="minorHAnsi" w:cstheme="minorHAnsi"/>
          <w:sz w:val="16"/>
          <w:szCs w:val="16"/>
        </w:rPr>
        <w:t>(Cognome e nome in stampatello)</w:t>
      </w:r>
    </w:p>
    <w:p w14:paraId="5FB28D5E" w14:textId="77777777" w:rsidR="005D3DA2" w:rsidRPr="00ED25EC" w:rsidRDefault="005D3DA2">
      <w:pPr>
        <w:ind w:left="3540" w:firstLine="708"/>
        <w:rPr>
          <w:rFonts w:asciiTheme="minorHAnsi" w:hAnsiTheme="minorHAnsi" w:cstheme="minorHAnsi"/>
          <w:sz w:val="16"/>
          <w:szCs w:val="16"/>
        </w:rPr>
      </w:pPr>
    </w:p>
    <w:p w14:paraId="5FE64708" w14:textId="77777777" w:rsidR="005D3DA2" w:rsidRPr="00ED25EC" w:rsidRDefault="005D3DA2">
      <w:pPr>
        <w:ind w:left="3540" w:firstLine="708"/>
        <w:rPr>
          <w:rFonts w:asciiTheme="minorHAnsi" w:hAnsiTheme="minorHAnsi" w:cstheme="minorHAnsi"/>
          <w:sz w:val="16"/>
          <w:szCs w:val="16"/>
        </w:rPr>
      </w:pPr>
    </w:p>
    <w:p w14:paraId="203FEFB9" w14:textId="77777777" w:rsidR="005D3DA2" w:rsidRPr="00ED25EC" w:rsidRDefault="005D3DA2">
      <w:pPr>
        <w:ind w:left="3540" w:firstLine="708"/>
        <w:rPr>
          <w:rFonts w:asciiTheme="minorHAnsi" w:hAnsiTheme="minorHAnsi" w:cstheme="minorHAnsi"/>
          <w:sz w:val="16"/>
          <w:szCs w:val="16"/>
        </w:rPr>
      </w:pPr>
    </w:p>
    <w:p w14:paraId="4FDC62AC" w14:textId="77777777" w:rsidR="005D3DA2" w:rsidRPr="00ED25EC" w:rsidRDefault="005D3DA2">
      <w:pPr>
        <w:rPr>
          <w:rFonts w:asciiTheme="minorHAnsi" w:hAnsiTheme="minorHAnsi" w:cstheme="minorHAnsi"/>
          <w:sz w:val="16"/>
          <w:szCs w:val="16"/>
        </w:rPr>
      </w:pPr>
    </w:p>
    <w:p w14:paraId="54C251DA" w14:textId="77777777" w:rsidR="005D3DA2" w:rsidRPr="00ED25EC" w:rsidRDefault="0008608A">
      <w:pPr>
        <w:ind w:left="4248"/>
        <w:rPr>
          <w:rFonts w:asciiTheme="minorHAnsi" w:hAnsiTheme="minorHAnsi" w:cstheme="minorHAnsi"/>
          <w:szCs w:val="16"/>
        </w:rPr>
      </w:pPr>
      <w:r w:rsidRPr="00ED25EC">
        <w:rPr>
          <w:rFonts w:asciiTheme="minorHAnsi" w:hAnsiTheme="minorHAnsi" w:cstheme="minorHAnsi"/>
          <w:szCs w:val="16"/>
        </w:rPr>
        <w:t>Firma Prof. _________________________________</w:t>
      </w:r>
    </w:p>
    <w:p w14:paraId="3DCAEB37" w14:textId="77777777" w:rsidR="005D3DA2" w:rsidRPr="00ED25EC" w:rsidRDefault="0008608A">
      <w:pPr>
        <w:rPr>
          <w:rFonts w:asciiTheme="minorHAnsi" w:hAnsiTheme="minorHAnsi" w:cstheme="minorHAnsi"/>
          <w:sz w:val="20"/>
          <w:szCs w:val="20"/>
        </w:rPr>
      </w:pPr>
      <w:r w:rsidRPr="00ED25EC">
        <w:rPr>
          <w:rFonts w:asciiTheme="minorHAnsi" w:hAnsiTheme="minorHAnsi" w:cstheme="minorHAnsi"/>
        </w:rPr>
        <w:br w:type="page"/>
      </w:r>
    </w:p>
    <w:p w14:paraId="2CAE80B6" w14:textId="26467772" w:rsidR="005D3DA2" w:rsidRDefault="0008608A">
      <w:pPr>
        <w:jc w:val="center"/>
      </w:pPr>
      <w:r>
        <w:rPr>
          <w:rFonts w:ascii="Calibri" w:hAnsi="Calibri" w:cs="Calibri"/>
          <w:b/>
          <w:szCs w:val="16"/>
        </w:rPr>
        <w:lastRenderedPageBreak/>
        <w:t>PIANO DI STUDI COORTE 202</w:t>
      </w:r>
      <w:r w:rsidR="003E43CA">
        <w:rPr>
          <w:rFonts w:ascii="Calibri" w:hAnsi="Calibri" w:cs="Calibri"/>
          <w:b/>
          <w:szCs w:val="16"/>
        </w:rPr>
        <w:t>3</w:t>
      </w:r>
    </w:p>
    <w:p w14:paraId="3D8C96E4" w14:textId="77777777" w:rsidR="005D3DA2" w:rsidRDefault="005D3DA2">
      <w:pPr>
        <w:rPr>
          <w:rFonts w:ascii="Calibri" w:hAnsi="Calibri" w:cs="Calibri"/>
          <w:b/>
          <w:szCs w:val="16"/>
        </w:rPr>
      </w:pPr>
    </w:p>
    <w:p w14:paraId="55857B53" w14:textId="77777777" w:rsidR="005D3DA2" w:rsidRDefault="0008608A">
      <w:pPr>
        <w:jc w:val="center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</w:rPr>
        <w:t>Corso di Laurea Magistrale in Statistica e data Science (LM-82)</w:t>
      </w:r>
    </w:p>
    <w:p w14:paraId="7CD8F877" w14:textId="77777777" w:rsidR="005D3DA2" w:rsidRDefault="005D3DA2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14:paraId="2AC0DADA" w14:textId="77777777" w:rsidR="005D3DA2" w:rsidRDefault="0008608A">
      <w:pPr>
        <w:jc w:val="center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  <w:i/>
          <w:sz w:val="22"/>
          <w:szCs w:val="22"/>
        </w:rPr>
        <w:t>Percorso Statistica ufficiale – E37</w:t>
      </w:r>
    </w:p>
    <w:p w14:paraId="4398AD25" w14:textId="77777777" w:rsidR="005D3DA2" w:rsidRDefault="005D3DA2">
      <w:pPr>
        <w:rPr>
          <w:rFonts w:ascii="Calibri" w:hAnsi="Calibri" w:cs="Calibri"/>
          <w:b/>
          <w:i/>
          <w:sz w:val="22"/>
          <w:szCs w:val="22"/>
        </w:rPr>
      </w:pPr>
    </w:p>
    <w:p w14:paraId="53373703" w14:textId="4BC87B81" w:rsidR="005D3DA2" w:rsidRDefault="005D3DA2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14:paraId="6536D4EF" w14:textId="77777777" w:rsidR="00ED25EC" w:rsidRDefault="00ED25EC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14:paraId="08464E60" w14:textId="77777777" w:rsidR="005D3DA2" w:rsidRDefault="005D3DA2">
      <w:pPr>
        <w:jc w:val="center"/>
        <w:rPr>
          <w:rFonts w:ascii="Calibri" w:hAnsi="Calibri" w:cs="Calibri"/>
          <w:b/>
          <w:i/>
          <w:sz w:val="20"/>
          <w:szCs w:val="20"/>
        </w:rPr>
      </w:pPr>
    </w:p>
    <w:p w14:paraId="0C397C04" w14:textId="77777777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Matricola N.______________________________________________________________________</w:t>
      </w:r>
    </w:p>
    <w:p w14:paraId="14574F57" w14:textId="56B41DFE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Cognome ____</w:t>
      </w:r>
      <w:r w:rsidR="00ED25EC">
        <w:rPr>
          <w:rFonts w:ascii="Calibri" w:hAnsi="Calibri" w:cs="Calibri"/>
          <w:szCs w:val="16"/>
        </w:rPr>
        <w:t>_______________________________</w:t>
      </w:r>
      <w:r>
        <w:rPr>
          <w:rFonts w:ascii="Calibri" w:hAnsi="Calibri" w:cs="Calibri"/>
          <w:szCs w:val="16"/>
        </w:rPr>
        <w:t xml:space="preserve"> Nome______________________________</w:t>
      </w:r>
    </w:p>
    <w:p w14:paraId="748B84AF" w14:textId="77777777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Iscritto/a per l’a.a. ____________al _____° anno</w:t>
      </w:r>
    </w:p>
    <w:p w14:paraId="276E23BD" w14:textId="77777777"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Recapito telefonico________________________________________________________________</w:t>
      </w:r>
    </w:p>
    <w:p w14:paraId="398C4BD2" w14:textId="373919A5" w:rsidR="001137D8" w:rsidRDefault="001137D8" w:rsidP="001137D8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Email personale su Unifi __________________________________________________________</w:t>
      </w:r>
    </w:p>
    <w:p w14:paraId="74C2DBA4" w14:textId="77777777" w:rsidR="005D3DA2" w:rsidRDefault="005D3DA2">
      <w:pPr>
        <w:rPr>
          <w:rFonts w:ascii="Calibri" w:hAnsi="Calibri" w:cs="Calibri"/>
          <w:szCs w:val="16"/>
        </w:rPr>
      </w:pPr>
    </w:p>
    <w:p w14:paraId="72710734" w14:textId="77777777" w:rsidR="005D3DA2" w:rsidRDefault="005D3DA2">
      <w:pPr>
        <w:rPr>
          <w:rFonts w:ascii="Calibri" w:hAnsi="Calibri" w:cs="Calibri"/>
          <w:szCs w:val="16"/>
        </w:rPr>
      </w:pPr>
    </w:p>
    <w:p w14:paraId="752E53FE" w14:textId="77777777" w:rsidR="005D3DA2" w:rsidRDefault="005D3DA2">
      <w:pPr>
        <w:jc w:val="center"/>
        <w:rPr>
          <w:rFonts w:ascii="Calibri" w:hAnsi="Calibri" w:cs="Calibri"/>
          <w:b/>
          <w:i/>
          <w:szCs w:val="16"/>
        </w:rPr>
      </w:pPr>
    </w:p>
    <w:tbl>
      <w:tblPr>
        <w:tblW w:w="9864" w:type="dxa"/>
        <w:tblInd w:w="-5" w:type="dxa"/>
        <w:tblLook w:val="04A0" w:firstRow="1" w:lastRow="0" w:firstColumn="1" w:lastColumn="0" w:noHBand="0" w:noVBand="1"/>
      </w:tblPr>
      <w:tblGrid>
        <w:gridCol w:w="956"/>
        <w:gridCol w:w="1175"/>
        <w:gridCol w:w="1413"/>
        <w:gridCol w:w="2644"/>
        <w:gridCol w:w="1169"/>
        <w:gridCol w:w="1060"/>
        <w:gridCol w:w="1447"/>
      </w:tblGrid>
      <w:tr w:rsidR="005D3DA2" w14:paraId="03EA8B0C" w14:textId="77777777">
        <w:tc>
          <w:tcPr>
            <w:tcW w:w="9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592C17" w14:textId="77777777" w:rsidR="005D3DA2" w:rsidRDefault="005D3DA2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30FD28BA" w14:textId="77777777"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imo anno</w:t>
            </w: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102E26" w14:textId="77777777"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lta con una 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C76C0E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B891F7E" w14:textId="61CDB931" w:rsidR="005D3DA2" w:rsidRDefault="003E43C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</w:t>
            </w:r>
            <w:r w:rsidR="0008608A">
              <w:rPr>
                <w:rFonts w:ascii="Calibri" w:hAnsi="Calibri" w:cs="Calibri"/>
                <w:b/>
                <w:sz w:val="20"/>
                <w:szCs w:val="20"/>
              </w:rPr>
              <w:t>nsegnamento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89E668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59287B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2C489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5D3DA2" w14:paraId="7D2FDB0E" w14:textId="77777777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E50594" w14:textId="77777777"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3DDC7" w14:textId="77777777" w:rsidR="005D3DA2" w:rsidRDefault="0008608A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5D3DA2" w14:paraId="4EBBBD79" w14:textId="77777777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F39808" w14:textId="77777777"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1C2CC5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EE4E71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6814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442CD3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babilità e matematica per la statistica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788A72" w14:textId="0EC9D366" w:rsidR="005D3DA2" w:rsidRDefault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AT/06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64118E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023BC4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 w14:paraId="1227D9B0" w14:textId="77777777">
        <w:trPr>
          <w:trHeight w:val="546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609AC2" w14:textId="77777777"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1DC91C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B91FB3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777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01D87D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ferenza statistica e metodi computazional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DB11AB" w14:textId="25507153" w:rsidR="005D3DA2" w:rsidRDefault="0019254F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41BA4B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949BBF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 w14:paraId="38B7C7CC" w14:textId="77777777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D6EC9D" w14:textId="77777777"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3FF4F0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A473FB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7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022107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goritmi e programmazione per l’analisi dei dat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B9CFE7" w14:textId="2D19E1A5" w:rsidR="005D3DA2" w:rsidRDefault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INF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6999E7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41E33F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5D3DA2" w14:paraId="3FCDB001" w14:textId="77777777">
        <w:trPr>
          <w:trHeight w:val="732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78A3C3" w14:textId="77777777"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2F7B0F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90B4CE" w14:textId="77777777" w:rsidR="005D3DA2" w:rsidRDefault="0008608A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9804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5322D" w14:textId="6D864634" w:rsidR="005D3DA2" w:rsidRDefault="0008608A" w:rsidP="0031271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tatistica </w:t>
            </w:r>
            <w:r w:rsidR="00312717">
              <w:rPr>
                <w:rFonts w:ascii="Calibri" w:hAnsi="Calibri" w:cs="Calibri"/>
                <w:sz w:val="20"/>
                <w:szCs w:val="20"/>
              </w:rPr>
              <w:t>B</w:t>
            </w:r>
            <w:r>
              <w:rPr>
                <w:rFonts w:ascii="Calibri" w:hAnsi="Calibri" w:cs="Calibri"/>
                <w:sz w:val="20"/>
                <w:szCs w:val="20"/>
              </w:rPr>
              <w:t>ayesiana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12E58D" w14:textId="6C88378E" w:rsidR="005D3DA2" w:rsidRDefault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FD4024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9290E7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 w14:paraId="5C82B0A9" w14:textId="77777777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E5F825" w14:textId="77777777"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6D7EDB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A8621E" w14:textId="77777777" w:rsidR="005D3DA2" w:rsidRDefault="0008608A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9803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C8C21C" w14:textId="77777777"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oria e pratica dei modelli statistic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CB8243" w14:textId="597E41C1" w:rsidR="005D3DA2" w:rsidRDefault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5144B2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C519FD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 w14:paraId="1FD5DADF" w14:textId="77777777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C0349D" w14:textId="77777777"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89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F301F" w14:textId="77777777"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</w:tc>
      </w:tr>
    </w:tbl>
    <w:p w14:paraId="6A3A6D08" w14:textId="77777777" w:rsidR="005D3DA2" w:rsidRDefault="005D3DA2">
      <w:pPr>
        <w:rPr>
          <w:rFonts w:ascii="Calibri" w:hAnsi="Calibri" w:cs="Calibri"/>
          <w:sz w:val="20"/>
          <w:szCs w:val="20"/>
        </w:rPr>
      </w:pPr>
    </w:p>
    <w:p w14:paraId="5E75CBCF" w14:textId="77777777" w:rsidR="005D3DA2" w:rsidRDefault="005D3DA2">
      <w:pPr>
        <w:rPr>
          <w:rFonts w:ascii="Calibri" w:hAnsi="Calibri" w:cs="Calibri"/>
          <w:sz w:val="20"/>
          <w:szCs w:val="20"/>
        </w:rPr>
      </w:pPr>
    </w:p>
    <w:p w14:paraId="6818A05C" w14:textId="77777777" w:rsidR="005D3DA2" w:rsidRDefault="005D3DA2">
      <w:pPr>
        <w:rPr>
          <w:rFonts w:ascii="Calibri" w:hAnsi="Calibri" w:cs="Calibri"/>
          <w:sz w:val="20"/>
          <w:szCs w:val="20"/>
        </w:rPr>
      </w:pPr>
    </w:p>
    <w:tbl>
      <w:tblPr>
        <w:tblW w:w="9864" w:type="dxa"/>
        <w:tblInd w:w="-5" w:type="dxa"/>
        <w:tblLook w:val="04A0" w:firstRow="1" w:lastRow="0" w:firstColumn="1" w:lastColumn="0" w:noHBand="0" w:noVBand="1"/>
      </w:tblPr>
      <w:tblGrid>
        <w:gridCol w:w="1222"/>
        <w:gridCol w:w="1322"/>
        <w:gridCol w:w="1407"/>
        <w:gridCol w:w="2185"/>
        <w:gridCol w:w="1336"/>
        <w:gridCol w:w="946"/>
        <w:gridCol w:w="1446"/>
      </w:tblGrid>
      <w:tr w:rsidR="005D3DA2" w14:paraId="0385324D" w14:textId="77777777" w:rsidTr="00335326">
        <w:tc>
          <w:tcPr>
            <w:tcW w:w="12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CCD34C" w14:textId="77777777" w:rsidR="005D3DA2" w:rsidRDefault="005D3DA2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33D2D756" w14:textId="77777777"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condo anno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9BD815" w14:textId="77777777"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lta con una X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7BD6F4E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63B65E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157DC02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2A02AD8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86C72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5D3DA2" w14:paraId="5A2A4EEE" w14:textId="77777777" w:rsidTr="00335326"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E76221" w14:textId="77777777"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64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C61A1" w14:textId="77777777" w:rsidR="005D3DA2" w:rsidRDefault="0008608A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5D3DA2" w14:paraId="39E88C7E" w14:textId="77777777" w:rsidTr="00335326"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22DA9A" w14:textId="77777777"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290D20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E973E6" w14:textId="77777777"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8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0FE7EA" w14:textId="77777777" w:rsidR="005D3DA2" w:rsidRPr="00312717" w:rsidRDefault="0008608A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312717">
              <w:rPr>
                <w:rFonts w:ascii="Calibri" w:hAnsi="Calibri" w:cs="Calibri"/>
                <w:sz w:val="20"/>
                <w:szCs w:val="20"/>
                <w:lang w:val="en-GB"/>
              </w:rPr>
              <w:t>Longitudinal data analysis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40E009" w14:textId="28F2F733" w:rsidR="005D3DA2" w:rsidRDefault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DFA5EA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CEA62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 w14:paraId="0D4F5FD0" w14:textId="77777777" w:rsidTr="00335326">
        <w:trPr>
          <w:trHeight w:val="745"/>
        </w:trPr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627DEA" w14:textId="77777777"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854011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F79FA6" w14:textId="77777777" w:rsidR="005D3DA2" w:rsidRDefault="0008608A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9809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B4641F" w14:textId="77777777"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Design and analysis of sample surveys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71B14F" w14:textId="4788B48F" w:rsidR="005D3DA2" w:rsidRDefault="0019254F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ECS-S/01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ABF871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66F199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 w14:paraId="20DE6D9E" w14:textId="77777777" w:rsidTr="00335326"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1B7140" w14:textId="77777777"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D4710D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01E088" w14:textId="50AA5DBC" w:rsidR="005D3DA2" w:rsidRPr="00334BF5" w:rsidRDefault="00334BF5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34BF5">
              <w:rPr>
                <w:rFonts w:asciiTheme="minorHAnsi" w:hAnsiTheme="minorHAnsi" w:cstheme="minorHAnsi"/>
                <w:sz w:val="20"/>
                <w:szCs w:val="20"/>
              </w:rPr>
              <w:t>B032760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0F8EF5" w14:textId="53A79910" w:rsidR="005D3DA2" w:rsidRPr="00334BF5" w:rsidRDefault="00334BF5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150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inciples &amp; Practices of official statistics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EC26C5" w14:textId="7208C30B" w:rsidR="005D3DA2" w:rsidRDefault="0019254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ECS-S/05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981E44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E1A93" w14:textId="5DEB4544" w:rsidR="005D3DA2" w:rsidRDefault="00334BF5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5D3DA2" w14:paraId="4F66AADF" w14:textId="77777777" w:rsidTr="00335326">
        <w:trPr>
          <w:trHeight w:val="732"/>
        </w:trPr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2015C0" w14:textId="77777777"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EF27F0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DBFD14" w14:textId="77777777" w:rsidR="005D3DA2" w:rsidRDefault="0008608A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4219</w:t>
            </w:r>
          </w:p>
          <w:p w14:paraId="6088A867" w14:textId="77777777" w:rsidR="005D3DA2" w:rsidRDefault="005D3DA2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B163D6" w14:textId="77777777" w:rsidR="005D3DA2" w:rsidRPr="00312717" w:rsidRDefault="0008608A">
            <w:pPr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312717">
              <w:rPr>
                <w:rFonts w:ascii="Calibri" w:hAnsi="Calibri" w:cs="Calibri"/>
                <w:sz w:val="20"/>
                <w:szCs w:val="20"/>
                <w:lang w:val="en-GB"/>
              </w:rPr>
              <w:t>Internship in official statistics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500294" w14:textId="77777777" w:rsidR="005D3DA2" w:rsidRDefault="0008608A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-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7FA8BA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78D3EA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tre attività</w:t>
            </w:r>
          </w:p>
        </w:tc>
      </w:tr>
      <w:tr w:rsidR="005D3DA2" w14:paraId="7850134B" w14:textId="77777777" w:rsidTr="00335326"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B61863" w14:textId="77777777"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D24C9B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D1AA75" w14:textId="77777777" w:rsidR="005D3DA2" w:rsidRDefault="0008608A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19286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84FD4E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va finale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F67904" w14:textId="77777777" w:rsidR="005D3DA2" w:rsidRDefault="0008608A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-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8D8CEE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477AE" w14:textId="77777777"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-</w:t>
            </w:r>
          </w:p>
        </w:tc>
      </w:tr>
      <w:tr w:rsidR="005D3DA2" w14:paraId="5C2F438F" w14:textId="77777777" w:rsidTr="00335326"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011038" w14:textId="77777777" w:rsidR="005D3DA2" w:rsidRDefault="005D3DA2">
            <w:pPr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864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D80471" w14:textId="77777777" w:rsidR="005D3DA2" w:rsidRDefault="0008608A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Un  insegnamento a scelta tra:</w:t>
            </w:r>
          </w:p>
        </w:tc>
      </w:tr>
      <w:tr w:rsidR="005D3DA2" w14:paraId="02B053D3" w14:textId="77777777" w:rsidTr="00335326"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3F9CFE" w14:textId="77777777"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768028" w14:textId="77777777" w:rsidR="005D3DA2" w:rsidRPr="00335326" w:rsidRDefault="005D3DA2">
            <w:pPr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1F6E1A" w14:textId="77777777" w:rsidR="005D3DA2" w:rsidRPr="00335326" w:rsidRDefault="0008608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</w:rPr>
              <w:t>B024216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CFA0AE" w14:textId="77777777" w:rsidR="005D3DA2" w:rsidRPr="00312717" w:rsidRDefault="0008608A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1271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conomic demography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5406C1" w14:textId="1545745B" w:rsidR="005D3DA2" w:rsidRPr="00335326" w:rsidRDefault="0019254F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9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940842" w14:textId="77777777"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4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DA645" w14:textId="77777777"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335326" w14:paraId="7199F152" w14:textId="77777777" w:rsidTr="00335326"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E86373" w14:textId="77777777" w:rsidR="00335326" w:rsidRDefault="00335326" w:rsidP="00335326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3BF431" w14:textId="77777777" w:rsidR="00335326" w:rsidRPr="00335326" w:rsidRDefault="00335326" w:rsidP="00335326">
            <w:pPr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13C53B" w14:textId="32F4CDA8" w:rsidR="00335326" w:rsidRPr="00335326" w:rsidRDefault="00335326" w:rsidP="003353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</w:rPr>
              <w:t>B032758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824292" w14:textId="74827740" w:rsidR="00335326" w:rsidRPr="00312717" w:rsidRDefault="00335326" w:rsidP="00335326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1271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patial Data Analysis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40C895" w14:textId="636EC242" w:rsidR="00335326" w:rsidRPr="00335326" w:rsidRDefault="0019254F" w:rsidP="00335326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</w:rPr>
              <w:t>SECS-S/01</w:t>
            </w:r>
          </w:p>
        </w:tc>
        <w:tc>
          <w:tcPr>
            <w:tcW w:w="9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5BEB66" w14:textId="77777777" w:rsidR="00335326" w:rsidRDefault="00335326" w:rsidP="00335326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6277C8" w14:textId="77777777" w:rsidR="00335326" w:rsidRDefault="00335326" w:rsidP="0033532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35326" w14:paraId="5AC06ADB" w14:textId="77777777" w:rsidTr="00335326"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8C8651" w14:textId="77777777" w:rsidR="00335326" w:rsidRDefault="00335326" w:rsidP="0033532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09A1E7" w14:textId="77777777" w:rsidR="00335326" w:rsidRPr="00335326" w:rsidRDefault="00335326" w:rsidP="00335326">
            <w:pPr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94E88B" w14:textId="0B609BF4" w:rsidR="00335326" w:rsidRPr="00335326" w:rsidRDefault="00335326" w:rsidP="00335326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</w:rPr>
              <w:t xml:space="preserve">B031360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A9FD3B" w14:textId="0F435AF8" w:rsidR="00335326" w:rsidRPr="00335326" w:rsidRDefault="00335326" w:rsidP="00335326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</w:rPr>
              <w:t xml:space="preserve">Fundamentals of machine learning 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648704" w14:textId="09347730" w:rsidR="00335326" w:rsidRPr="00335326" w:rsidRDefault="0019254F" w:rsidP="00335326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</w:rPr>
              <w:t>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335326">
              <w:rPr>
                <w:rFonts w:asciiTheme="minorHAnsi" w:hAnsiTheme="minorHAnsi" w:cstheme="minorHAnsi"/>
                <w:sz w:val="20"/>
                <w:szCs w:val="20"/>
              </w:rPr>
              <w:t>INF/05</w:t>
            </w:r>
          </w:p>
        </w:tc>
        <w:tc>
          <w:tcPr>
            <w:tcW w:w="9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9C8257" w14:textId="77777777" w:rsidR="00335326" w:rsidRDefault="00335326" w:rsidP="0033532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10DF0" w14:textId="77777777" w:rsidR="00335326" w:rsidRDefault="00335326" w:rsidP="0033532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35326" w14:paraId="6BF41393" w14:textId="77777777" w:rsidTr="00335326"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EAB59A" w14:textId="77777777" w:rsidR="00335326" w:rsidRDefault="00335326" w:rsidP="0033532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45C303" w14:textId="77777777" w:rsidR="00335326" w:rsidRPr="00335326" w:rsidRDefault="00335326" w:rsidP="00335326">
            <w:pPr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5743C7" w14:textId="222CD533" w:rsidR="00335326" w:rsidRPr="00335326" w:rsidRDefault="00335326" w:rsidP="00335326">
            <w:pPr>
              <w:jc w:val="both"/>
              <w:rPr>
                <w:rFonts w:asciiTheme="minorHAnsi" w:hAnsiTheme="minorHAnsi" w:cstheme="minorHAnsi"/>
                <w:color w:val="282828"/>
                <w:sz w:val="20"/>
                <w:szCs w:val="20"/>
                <w:lang w:val="en-US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</w:rPr>
              <w:t xml:space="preserve">B025419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CFDC2C" w14:textId="6AB953EF" w:rsidR="00335326" w:rsidRPr="00335326" w:rsidRDefault="00335326" w:rsidP="00335326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150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Statistical information systems: big data, open data and semantic web 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3E4447" w14:textId="258D3754" w:rsidR="00335326" w:rsidRPr="00335326" w:rsidRDefault="0019254F" w:rsidP="00335326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</w:rPr>
              <w:t>SECS-S/03</w:t>
            </w:r>
          </w:p>
        </w:tc>
        <w:tc>
          <w:tcPr>
            <w:tcW w:w="9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CE056D" w14:textId="77777777" w:rsidR="00335326" w:rsidRDefault="00335326" w:rsidP="0033532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2F1D4" w14:textId="77777777" w:rsidR="00335326" w:rsidRDefault="00335326" w:rsidP="0033532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35326" w14:paraId="091DCE77" w14:textId="77777777" w:rsidTr="00335326"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FB51CB" w14:textId="77777777" w:rsidR="00335326" w:rsidRDefault="00335326" w:rsidP="0033532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7DCB2A" w14:textId="77777777" w:rsidR="00335326" w:rsidRPr="00335326" w:rsidRDefault="00335326" w:rsidP="00335326">
            <w:pPr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E7CBD2" w14:textId="0E162233" w:rsidR="00335326" w:rsidRPr="00335326" w:rsidRDefault="00335326" w:rsidP="00335326">
            <w:pPr>
              <w:jc w:val="both"/>
              <w:rPr>
                <w:rFonts w:asciiTheme="minorHAnsi" w:hAnsiTheme="minorHAnsi" w:cstheme="minorHAnsi"/>
                <w:color w:val="282828"/>
                <w:sz w:val="20"/>
                <w:szCs w:val="20"/>
                <w:lang w:val="en-US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</w:rPr>
              <w:t xml:space="preserve">B031816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830EA8" w14:textId="69C42CE9" w:rsidR="00335326" w:rsidRPr="00335326" w:rsidRDefault="00335326" w:rsidP="00335326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150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Statistical methods for forecasting and quantitative marketing 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D614ED" w14:textId="7B1271AD" w:rsidR="00335326" w:rsidRPr="00335326" w:rsidRDefault="0019254F" w:rsidP="00335326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</w:rPr>
              <w:t>SECS-S/03</w:t>
            </w:r>
          </w:p>
        </w:tc>
        <w:tc>
          <w:tcPr>
            <w:tcW w:w="9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EDB665" w14:textId="77777777" w:rsidR="00335326" w:rsidRDefault="00335326" w:rsidP="0033532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B028F" w14:textId="77777777" w:rsidR="00335326" w:rsidRDefault="00335326" w:rsidP="0033532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35326" w14:paraId="03A12C97" w14:textId="77777777" w:rsidTr="00335326">
        <w:tc>
          <w:tcPr>
            <w:tcW w:w="12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D03605" w14:textId="77777777" w:rsidR="00335326" w:rsidRDefault="00335326" w:rsidP="0033532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B5133E" w14:textId="77777777" w:rsidR="00335326" w:rsidRPr="00335326" w:rsidRDefault="00335326" w:rsidP="00335326">
            <w:pPr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AFF88E" w14:textId="2A9BCA10" w:rsidR="00335326" w:rsidRPr="00335326" w:rsidRDefault="00335326" w:rsidP="003353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35326">
              <w:rPr>
                <w:rFonts w:asciiTheme="minorHAnsi" w:hAnsiTheme="minorHAnsi" w:cstheme="minorHAnsi"/>
                <w:color w:val="282828"/>
                <w:sz w:val="20"/>
                <w:szCs w:val="20"/>
                <w:lang w:val="en-US"/>
              </w:rPr>
              <w:t>B031115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DF40EC" w14:textId="6115D9FE" w:rsidR="00335326" w:rsidRPr="00335326" w:rsidRDefault="00335326" w:rsidP="00335326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tatistical analysis of network data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CA4F57" w14:textId="4A155B67" w:rsidR="00335326" w:rsidRPr="00335326" w:rsidRDefault="0019254F" w:rsidP="003353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3532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527986" w14:textId="77777777" w:rsidR="00335326" w:rsidRDefault="00335326" w:rsidP="0033532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CD702" w14:textId="77777777" w:rsidR="00335326" w:rsidRDefault="00335326" w:rsidP="0033532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059C6" w14:paraId="6654BE98" w14:textId="77777777" w:rsidTr="00335326">
        <w:trPr>
          <w:trHeight w:val="536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941B9D" w14:textId="77777777" w:rsidR="00B059C6" w:rsidRDefault="00B059C6" w:rsidP="00335326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F4156D" w14:textId="77777777" w:rsidR="00B059C6" w:rsidRDefault="00B059C6" w:rsidP="00335326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2E6C3B4" w14:textId="77777777" w:rsidR="00B059C6" w:rsidRDefault="00B059C6" w:rsidP="0033532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EE8058" w14:textId="77777777" w:rsidR="00B059C6" w:rsidRDefault="00B059C6" w:rsidP="0033532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DBE9367" w14:textId="77777777" w:rsidR="00B059C6" w:rsidRDefault="00B059C6" w:rsidP="0033532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298B51" w14:textId="77777777" w:rsidR="00B059C6" w:rsidRDefault="00B059C6" w:rsidP="00335326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D28568" w14:textId="77777777" w:rsidR="00B059C6" w:rsidRDefault="00B059C6" w:rsidP="0033532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35326" w14:paraId="7A950138" w14:textId="77777777" w:rsidTr="00335326">
        <w:trPr>
          <w:trHeight w:val="536"/>
        </w:trPr>
        <w:tc>
          <w:tcPr>
            <w:tcW w:w="12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384D8F" w14:textId="77777777" w:rsidR="00335326" w:rsidRDefault="00335326" w:rsidP="00335326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0044356" w14:textId="77777777" w:rsidR="00335326" w:rsidRDefault="00335326" w:rsidP="00335326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Insegnamenti a libera scelta dello studente:</w:t>
            </w:r>
          </w:p>
        </w:tc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E9812A9" w14:textId="77777777" w:rsidR="00335326" w:rsidRDefault="00335326" w:rsidP="0033532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109DC2" w14:textId="77777777" w:rsidR="00335326" w:rsidRDefault="00335326" w:rsidP="0033532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80F670" w14:textId="77777777" w:rsidR="00335326" w:rsidRDefault="00335326" w:rsidP="0033532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7B1429" w14:textId="77777777" w:rsidR="00335326" w:rsidRDefault="00335326" w:rsidP="00335326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C12AD5" w14:textId="223C96C4" w:rsidR="00335326" w:rsidRDefault="0019254F" w:rsidP="0033532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</w:t>
            </w:r>
            <w:r w:rsidR="00335326">
              <w:rPr>
                <w:rFonts w:ascii="Calibri" w:hAnsi="Calibri" w:cs="Calibri"/>
                <w:sz w:val="20"/>
                <w:szCs w:val="20"/>
              </w:rPr>
              <w:t>celta autonoma</w:t>
            </w:r>
          </w:p>
        </w:tc>
      </w:tr>
      <w:tr w:rsidR="00335326" w14:paraId="67753F20" w14:textId="77777777" w:rsidTr="00335326">
        <w:tc>
          <w:tcPr>
            <w:tcW w:w="1222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415CCB5D" w14:textId="77777777" w:rsidR="00335326" w:rsidRDefault="00335326" w:rsidP="00335326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1FF278BE" w14:textId="77777777" w:rsidR="00335326" w:rsidRDefault="00335326" w:rsidP="00335326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07" w:type="dxa"/>
            <w:tcBorders>
              <w:left w:val="single" w:sz="4" w:space="0" w:color="000000"/>
              <w:bottom w:val="single" w:sz="4" w:space="0" w:color="000000"/>
            </w:tcBorders>
          </w:tcPr>
          <w:p w14:paraId="340ECF37" w14:textId="77777777" w:rsidR="00335326" w:rsidRDefault="00335326" w:rsidP="0033532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85" w:type="dxa"/>
            <w:tcBorders>
              <w:left w:val="single" w:sz="4" w:space="0" w:color="000000"/>
              <w:bottom w:val="single" w:sz="4" w:space="0" w:color="000000"/>
            </w:tcBorders>
          </w:tcPr>
          <w:p w14:paraId="373041AE" w14:textId="77777777" w:rsidR="00335326" w:rsidRDefault="00335326" w:rsidP="00335326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36" w:type="dxa"/>
            <w:tcBorders>
              <w:left w:val="single" w:sz="4" w:space="0" w:color="000000"/>
              <w:bottom w:val="single" w:sz="4" w:space="0" w:color="000000"/>
            </w:tcBorders>
          </w:tcPr>
          <w:p w14:paraId="51547BBD" w14:textId="77777777" w:rsidR="00335326" w:rsidRDefault="00335326" w:rsidP="00335326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46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11BDF19" w14:textId="77777777" w:rsidR="00335326" w:rsidRDefault="00335326" w:rsidP="00335326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A88F8" w14:textId="77777777" w:rsidR="00335326" w:rsidRDefault="00335326" w:rsidP="0033532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8038ED6" w14:textId="77777777" w:rsidR="005D3DA2" w:rsidRDefault="005D3DA2">
      <w:pPr>
        <w:rPr>
          <w:rFonts w:ascii="Calibri" w:hAnsi="Calibri" w:cs="Calibri"/>
          <w:sz w:val="20"/>
          <w:szCs w:val="20"/>
        </w:rPr>
      </w:pPr>
    </w:p>
    <w:p w14:paraId="4CE61B37" w14:textId="77777777" w:rsidR="005D3DA2" w:rsidRDefault="005D3DA2">
      <w:pPr>
        <w:rPr>
          <w:rFonts w:ascii="Calibri" w:hAnsi="Calibri" w:cs="Calibri"/>
          <w:sz w:val="20"/>
          <w:szCs w:val="20"/>
        </w:rPr>
      </w:pPr>
    </w:p>
    <w:p w14:paraId="32AEE639" w14:textId="7AF5CFD8"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Motivazione per la quale si presenta il piano in forma cartacea:</w:t>
      </w:r>
      <w:r w:rsidR="0019254F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____________________________</w:t>
      </w:r>
    </w:p>
    <w:p w14:paraId="7AC2D8FE" w14:textId="77777777"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</w:t>
      </w:r>
    </w:p>
    <w:p w14:paraId="200B82A2" w14:textId="77777777"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</w:t>
      </w:r>
    </w:p>
    <w:p w14:paraId="749F4C27" w14:textId="77777777" w:rsidR="005D3DA2" w:rsidRDefault="005D3DA2">
      <w:pPr>
        <w:rPr>
          <w:rFonts w:ascii="Calibri" w:hAnsi="Calibri" w:cs="Calibri"/>
        </w:rPr>
      </w:pPr>
    </w:p>
    <w:p w14:paraId="1E396310" w14:textId="77777777" w:rsidR="005D3DA2" w:rsidRDefault="005D3DA2">
      <w:pPr>
        <w:rPr>
          <w:rFonts w:ascii="Calibri" w:hAnsi="Calibri" w:cs="Calibri"/>
        </w:rPr>
      </w:pPr>
    </w:p>
    <w:p w14:paraId="1A9A300F" w14:textId="77777777" w:rsidR="005D3DA2" w:rsidRDefault="005D3DA2">
      <w:pPr>
        <w:rPr>
          <w:rFonts w:ascii="Calibri" w:hAnsi="Calibri" w:cs="Calibri"/>
        </w:rPr>
      </w:pPr>
    </w:p>
    <w:p w14:paraId="283281B9" w14:textId="57C12F16"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Eventuali note dello studente</w:t>
      </w:r>
      <w:r w:rsidR="00ED25E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D25EC">
        <w:rPr>
          <w:rFonts w:ascii="Calibri" w:hAnsi="Calibri" w:cs="Calibri"/>
        </w:rPr>
        <w:t>_______</w:t>
      </w:r>
      <w:r>
        <w:rPr>
          <w:rFonts w:ascii="Calibri" w:hAnsi="Calibri" w:cs="Calibri"/>
        </w:rPr>
        <w:t>____________</w:t>
      </w:r>
    </w:p>
    <w:p w14:paraId="34A75A9E" w14:textId="77777777" w:rsidR="005D3DA2" w:rsidRDefault="005D3DA2">
      <w:pPr>
        <w:rPr>
          <w:rFonts w:ascii="Calibri" w:hAnsi="Calibri" w:cs="Calibri"/>
        </w:rPr>
      </w:pPr>
    </w:p>
    <w:p w14:paraId="679E31D7" w14:textId="77777777" w:rsidR="005D3DA2" w:rsidRDefault="005D3DA2">
      <w:pPr>
        <w:rPr>
          <w:rFonts w:ascii="Calibri" w:hAnsi="Calibri" w:cs="Calibri"/>
        </w:rPr>
      </w:pPr>
    </w:p>
    <w:p w14:paraId="3AEB011D" w14:textId="77777777" w:rsidR="005D3DA2" w:rsidRDefault="005D3DA2">
      <w:pPr>
        <w:rPr>
          <w:rFonts w:ascii="Calibri" w:hAnsi="Calibri" w:cs="Calibri"/>
        </w:rPr>
      </w:pPr>
    </w:p>
    <w:p w14:paraId="7CD0E105" w14:textId="29384D23" w:rsidR="005D3DA2" w:rsidRDefault="00312717">
      <w:pPr>
        <w:rPr>
          <w:rFonts w:ascii="Calibri" w:hAnsi="Calibri" w:cs="Calibri"/>
        </w:rPr>
      </w:pPr>
      <w:r>
        <w:rPr>
          <w:rFonts w:ascii="Calibri" w:hAnsi="Calibri" w:cs="Calibri"/>
        </w:rPr>
        <w:t>Firenze,</w:t>
      </w:r>
      <w:r w:rsidR="00ED25E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_____________________   </w:t>
      </w:r>
      <w:r w:rsidR="0008608A">
        <w:rPr>
          <w:rFonts w:ascii="Calibri" w:hAnsi="Calibri" w:cs="Calibri"/>
        </w:rPr>
        <w:t>Firma dello student</w:t>
      </w:r>
      <w:r>
        <w:rPr>
          <w:rFonts w:ascii="Calibri" w:hAnsi="Calibri" w:cs="Calibri"/>
        </w:rPr>
        <w:t>e ________________________</w:t>
      </w:r>
      <w:r w:rsidR="0008608A">
        <w:rPr>
          <w:rFonts w:ascii="Calibri" w:hAnsi="Calibri" w:cs="Calibri"/>
        </w:rPr>
        <w:t>__________</w:t>
      </w:r>
    </w:p>
    <w:p w14:paraId="745582C9" w14:textId="77777777" w:rsidR="005D3DA2" w:rsidRDefault="005D3DA2">
      <w:pPr>
        <w:rPr>
          <w:rFonts w:ascii="Calibri" w:hAnsi="Calibri" w:cs="Calibri"/>
        </w:rPr>
      </w:pPr>
    </w:p>
    <w:p w14:paraId="0F875089" w14:textId="77777777" w:rsidR="005D3DA2" w:rsidRDefault="005D3DA2">
      <w:pPr>
        <w:rPr>
          <w:rFonts w:ascii="Calibri" w:hAnsi="Calibri" w:cs="Calibri"/>
        </w:rPr>
      </w:pPr>
    </w:p>
    <w:p w14:paraId="55294074" w14:textId="77777777" w:rsidR="005D3DA2" w:rsidRDefault="005D3DA2">
      <w:pPr>
        <w:rPr>
          <w:rFonts w:ascii="Calibri" w:hAnsi="Calibri" w:cs="Calibri"/>
        </w:rPr>
      </w:pPr>
    </w:p>
    <w:p w14:paraId="07339416" w14:textId="63BB03B8"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Approvato dal Referente del Cd</w:t>
      </w:r>
      <w:r w:rsidR="00ED25EC">
        <w:rPr>
          <w:rFonts w:ascii="Calibri" w:hAnsi="Calibri" w:cs="Calibri"/>
        </w:rPr>
        <w:t>S</w:t>
      </w:r>
      <w:r>
        <w:rPr>
          <w:rFonts w:ascii="Calibri" w:hAnsi="Calibri" w:cs="Calibri"/>
        </w:rPr>
        <w:t>, Prof.</w:t>
      </w:r>
      <w:r w:rsidR="00ED25E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_______________________________</w:t>
      </w:r>
      <w:r w:rsidR="00ED25E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in data</w:t>
      </w:r>
      <w:r w:rsidR="00ED25EC">
        <w:rPr>
          <w:rFonts w:ascii="Calibri" w:hAnsi="Calibri" w:cs="Calibri"/>
        </w:rPr>
        <w:t>______</w:t>
      </w:r>
      <w:r>
        <w:rPr>
          <w:rFonts w:ascii="Calibri" w:hAnsi="Calibri" w:cs="Calibri"/>
        </w:rPr>
        <w:t>_____</w:t>
      </w:r>
    </w:p>
    <w:p w14:paraId="60C4CEA1" w14:textId="393BF23A" w:rsidR="005D3DA2" w:rsidRPr="00ED25EC" w:rsidRDefault="00ED25EC">
      <w:pPr>
        <w:ind w:left="2124" w:firstLine="708"/>
        <w:rPr>
          <w:sz w:val="16"/>
          <w:szCs w:val="16"/>
        </w:rPr>
      </w:pPr>
      <w:r w:rsidRPr="00ED25EC">
        <w:rPr>
          <w:rFonts w:ascii="Calibri" w:eastAsia="Calibri" w:hAnsi="Calibri" w:cs="Calibri"/>
          <w:sz w:val="16"/>
          <w:szCs w:val="16"/>
        </w:rPr>
        <w:t xml:space="preserve">                      </w:t>
      </w:r>
      <w:r>
        <w:rPr>
          <w:rFonts w:ascii="Calibri" w:eastAsia="Calibri" w:hAnsi="Calibri" w:cs="Calibri"/>
          <w:sz w:val="16"/>
          <w:szCs w:val="16"/>
        </w:rPr>
        <w:t xml:space="preserve">                     </w:t>
      </w:r>
      <w:r w:rsidR="0008608A" w:rsidRPr="00ED25EC">
        <w:rPr>
          <w:rFonts w:ascii="Calibri" w:hAnsi="Calibri" w:cs="Calibri"/>
          <w:sz w:val="16"/>
          <w:szCs w:val="16"/>
        </w:rPr>
        <w:t>(Cognome e nome in stampatello)</w:t>
      </w:r>
    </w:p>
    <w:p w14:paraId="1A0D7B4F" w14:textId="77777777" w:rsidR="005D3DA2" w:rsidRDefault="005D3DA2">
      <w:pPr>
        <w:rPr>
          <w:rFonts w:ascii="Calibri" w:hAnsi="Calibri" w:cs="Calibri"/>
        </w:rPr>
      </w:pPr>
    </w:p>
    <w:p w14:paraId="12404577" w14:textId="77777777" w:rsidR="005D3DA2" w:rsidRDefault="005D3DA2">
      <w:pPr>
        <w:rPr>
          <w:rFonts w:ascii="Calibri" w:hAnsi="Calibri" w:cs="Calibri"/>
        </w:rPr>
      </w:pPr>
    </w:p>
    <w:p w14:paraId="46B5AFCF" w14:textId="77777777"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Firma Prof. _________________________________</w:t>
      </w:r>
    </w:p>
    <w:p w14:paraId="43268046" w14:textId="77777777" w:rsidR="005D3DA2" w:rsidRDefault="005D3DA2">
      <w:pPr>
        <w:rPr>
          <w:rFonts w:ascii="Calibri" w:hAnsi="Calibri" w:cs="Calibri"/>
          <w:b/>
        </w:rPr>
      </w:pPr>
    </w:p>
    <w:sectPr w:rsidR="005D3DA2">
      <w:headerReference w:type="default" r:id="rId6"/>
      <w:footerReference w:type="default" r:id="rId7"/>
      <w:pgSz w:w="11906" w:h="16838"/>
      <w:pgMar w:top="1417" w:right="1134" w:bottom="1134" w:left="1134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6A4D3" w14:textId="77777777" w:rsidR="00B2407B" w:rsidRDefault="00B2407B">
      <w:r>
        <w:separator/>
      </w:r>
    </w:p>
  </w:endnote>
  <w:endnote w:type="continuationSeparator" w:id="0">
    <w:p w14:paraId="2B78F99B" w14:textId="77777777" w:rsidR="00B2407B" w:rsidRDefault="00B24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Noto Sans Devanagari">
    <w:altName w:val="Times New Roman"/>
    <w:charset w:val="00"/>
    <w:family w:val="swiss"/>
    <w:pitch w:val="variable"/>
    <w:sig w:usb0="80008023" w:usb1="00002046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;Times New Roman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01136" w14:textId="1F712BDF" w:rsidR="003E43CA" w:rsidRPr="003E43CA" w:rsidRDefault="00E22526" w:rsidP="003E43CA">
    <w:pPr>
      <w:pStyle w:val="Pidipagina"/>
      <w:jc w:val="center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>a.a. 20</w:t>
    </w:r>
    <w:r w:rsidR="003E43CA">
      <w:rPr>
        <w:rFonts w:ascii="Calibri" w:hAnsi="Calibri" w:cs="Calibri"/>
        <w:sz w:val="22"/>
        <w:szCs w:val="22"/>
      </w:rPr>
      <w:t>23-24</w:t>
    </w:r>
  </w:p>
  <w:p w14:paraId="2BA944E2" w14:textId="70F808DF" w:rsidR="005D3DA2" w:rsidRDefault="003E43CA" w:rsidP="003E43CA">
    <w:pPr>
      <w:pStyle w:val="Pidipagina"/>
      <w:tabs>
        <w:tab w:val="clear" w:pos="4819"/>
        <w:tab w:val="clear" w:pos="9638"/>
        <w:tab w:val="left" w:pos="6100"/>
      </w:tabs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B3243" w14:textId="77777777" w:rsidR="00B2407B" w:rsidRDefault="00B2407B">
      <w:r>
        <w:separator/>
      </w:r>
    </w:p>
  </w:footnote>
  <w:footnote w:type="continuationSeparator" w:id="0">
    <w:p w14:paraId="3FAFD7E0" w14:textId="77777777" w:rsidR="00B2407B" w:rsidRDefault="00B240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9B5E4" w14:textId="77777777" w:rsidR="005D3DA2" w:rsidRDefault="0008608A">
    <w:pPr>
      <w:pStyle w:val="Intestazione"/>
      <w:rPr>
        <w:lang w:val="en-GB" w:eastAsia="en-GB"/>
      </w:rPr>
    </w:pPr>
    <w:r>
      <w:rPr>
        <w:noProof/>
        <w:lang w:eastAsia="it-IT"/>
      </w:rPr>
      <w:drawing>
        <wp:inline distT="0" distB="0" distL="0" distR="0" wp14:anchorId="1A06F465" wp14:editId="17DA820A">
          <wp:extent cx="3524885" cy="77851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10" t="-43" r="-10" b="-43"/>
                  <a:stretch>
                    <a:fillRect/>
                  </a:stretch>
                </pic:blipFill>
                <pic:spPr bwMode="auto">
                  <a:xfrm>
                    <a:off x="0" y="0"/>
                    <a:ext cx="3524885" cy="7785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9B39E1B" w14:textId="77777777" w:rsidR="005D3DA2" w:rsidRDefault="005D3DA2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jezMDI1MjMxMjFX0lEKTi0uzszPAykwqQUAxkcHciwAAAA="/>
  </w:docVars>
  <w:rsids>
    <w:rsidRoot w:val="005D3DA2"/>
    <w:rsid w:val="000123D0"/>
    <w:rsid w:val="0008608A"/>
    <w:rsid w:val="001137D8"/>
    <w:rsid w:val="0019254F"/>
    <w:rsid w:val="00312717"/>
    <w:rsid w:val="00334BF5"/>
    <w:rsid w:val="00335326"/>
    <w:rsid w:val="003E43CA"/>
    <w:rsid w:val="004527AD"/>
    <w:rsid w:val="00515004"/>
    <w:rsid w:val="00535772"/>
    <w:rsid w:val="00586189"/>
    <w:rsid w:val="005D3DA2"/>
    <w:rsid w:val="007F05BA"/>
    <w:rsid w:val="00971644"/>
    <w:rsid w:val="009C383B"/>
    <w:rsid w:val="00A65CCF"/>
    <w:rsid w:val="00B059C6"/>
    <w:rsid w:val="00B2407B"/>
    <w:rsid w:val="00B76205"/>
    <w:rsid w:val="00D25B25"/>
    <w:rsid w:val="00E22526"/>
    <w:rsid w:val="00ED25EC"/>
    <w:rsid w:val="00FC5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6A628"/>
  <w15:docId w15:val="{CE2E9D81-35EA-48F1-B616-7E423D746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Noto Sans Devanagari"/>
        <w:szCs w:val="24"/>
        <w:lang w:val="en-GB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  <w:sz w:val="24"/>
      <w:lang w:val="it-IT" w:bidi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qFormat/>
    <w:rPr>
      <w:rFonts w:ascii="Calibri" w:eastAsia="Times New Roman" w:hAnsi="Calibri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IntestazioneCarattere">
    <w:name w:val="Intestazione Carattere"/>
    <w:qFormat/>
    <w:rPr>
      <w:sz w:val="24"/>
      <w:szCs w:val="24"/>
    </w:rPr>
  </w:style>
  <w:style w:type="character" w:customStyle="1" w:styleId="TestofumettoCarattere">
    <w:name w:val="Testo fumetto Carattere"/>
    <w:qFormat/>
    <w:rPr>
      <w:rFonts w:ascii="Tahoma" w:hAnsi="Tahoma" w:cs="Tahoma"/>
      <w:sz w:val="16"/>
      <w:szCs w:val="16"/>
    </w:rPr>
  </w:style>
  <w:style w:type="character" w:customStyle="1" w:styleId="CollegamentoInternet">
    <w:name w:val="Collegamento Internet"/>
    <w:rPr>
      <w:color w:val="000080"/>
      <w:u w:val="single"/>
    </w:rPr>
  </w:style>
  <w:style w:type="paragraph" w:styleId="Titolo">
    <w:name w:val="Title"/>
    <w:basedOn w:val="Normale"/>
    <w:next w:val="Corpotesto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  <w:rPr>
      <w:rFonts w:cs="Noto Sans Devanagari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Noto Sans Devanagari"/>
      <w:i/>
      <w:iCs/>
    </w:rPr>
  </w:style>
  <w:style w:type="paragraph" w:customStyle="1" w:styleId="Indice">
    <w:name w:val="Indice"/>
    <w:basedOn w:val="Normale"/>
    <w:qFormat/>
    <w:pPr>
      <w:suppressLineNumbers/>
    </w:pPr>
    <w:rPr>
      <w:rFonts w:cs="Noto Sans Devanagari"/>
    </w:rPr>
  </w:style>
  <w:style w:type="paragraph" w:customStyle="1" w:styleId="Intestazioneepidipagina">
    <w:name w:val="Intestazione e piè di pagina"/>
    <w:basedOn w:val="Normale"/>
    <w:qFormat/>
    <w:pPr>
      <w:suppressLineNumbers/>
      <w:tabs>
        <w:tab w:val="center" w:pos="4819"/>
        <w:tab w:val="right" w:pos="9638"/>
      </w:tabs>
    </w:p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paragraph" w:styleId="Testofumetto">
    <w:name w:val="Balloon Text"/>
    <w:basedOn w:val="Normale"/>
    <w:qFormat/>
    <w:rPr>
      <w:rFonts w:ascii="Tahoma" w:hAnsi="Tahoma" w:cs="Tahoma"/>
      <w:sz w:val="16"/>
      <w:szCs w:val="16"/>
    </w:rPr>
  </w:style>
  <w:style w:type="paragraph" w:customStyle="1" w:styleId="Contenutotabella">
    <w:name w:val="Contenuto tabella"/>
    <w:basedOn w:val="Normale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numbering" w:customStyle="1" w:styleId="WW8Num1">
    <w:name w:val="WW8Num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8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tella</dc:creator>
  <dc:description/>
  <cp:lastModifiedBy>Federico Becchi</cp:lastModifiedBy>
  <cp:revision>3</cp:revision>
  <cp:lastPrinted>2020-11-05T10:20:00Z</cp:lastPrinted>
  <dcterms:created xsi:type="dcterms:W3CDTF">2023-09-02T08:05:00Z</dcterms:created>
  <dcterms:modified xsi:type="dcterms:W3CDTF">2023-09-02T08:05:00Z</dcterms:modified>
  <dc:language>en-GB</dc:language>
</cp:coreProperties>
</file>